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56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743"/>
        <w:gridCol w:w="3876"/>
        <w:gridCol w:w="3342"/>
        <w:gridCol w:w="1089"/>
      </w:tblGrid>
      <w:tr w:rsidR="003C22DE" w:rsidRPr="00786E2E" w14:paraId="3C2F7513" w14:textId="77777777" w:rsidTr="002F054F">
        <w:trPr>
          <w:trHeight w:val="210"/>
          <w:jc w:val="center"/>
        </w:trPr>
        <w:tc>
          <w:tcPr>
            <w:tcW w:w="10564" w:type="dxa"/>
            <w:gridSpan w:val="5"/>
            <w:noWrap/>
            <w:vAlign w:val="center"/>
          </w:tcPr>
          <w:p w14:paraId="27ECFE1A" w14:textId="41AFB327" w:rsidR="003C22DE" w:rsidRPr="00786E2E" w:rsidRDefault="006B7377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İNŞAAT MÜHENDİSLİĞİ</w:t>
            </w:r>
            <w:r w:rsidR="003C22DE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I </w:t>
            </w:r>
            <w:r w:rsidR="00BD06A0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YÜKSEK LİSANS DERS PROGRAMI</w:t>
            </w:r>
          </w:p>
          <w:p w14:paraId="49DCF1A7" w14:textId="416294A1" w:rsidR="003C22DE" w:rsidRPr="00786E2E" w:rsidRDefault="00A725DB" w:rsidP="000709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0975B4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3C22DE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-</w:t>
            </w: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0975B4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6 </w:t>
            </w:r>
            <w:r w:rsidR="005644ED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ĞİTİM-ÖĞRETİM YILI </w:t>
            </w:r>
            <w:r w:rsidR="00255E50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GÜZ</w:t>
            </w:r>
            <w:r w:rsidR="003334FD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3C22DE" w:rsidRPr="00786E2E" w14:paraId="2128298B" w14:textId="77777777" w:rsidTr="0030156D">
        <w:trPr>
          <w:trHeight w:val="210"/>
          <w:jc w:val="center"/>
        </w:trPr>
        <w:tc>
          <w:tcPr>
            <w:tcW w:w="1514" w:type="dxa"/>
            <w:noWrap/>
            <w:vAlign w:val="center"/>
          </w:tcPr>
          <w:p w14:paraId="03AB38D7" w14:textId="77777777" w:rsidR="003C22DE" w:rsidRPr="00786E2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743" w:type="dxa"/>
            <w:noWrap/>
            <w:vAlign w:val="center"/>
          </w:tcPr>
          <w:p w14:paraId="5AB048E6" w14:textId="77777777" w:rsidR="003C22DE" w:rsidRPr="00786E2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876" w:type="dxa"/>
            <w:tcBorders>
              <w:top w:val="single" w:sz="18" w:space="0" w:color="auto"/>
            </w:tcBorders>
            <w:noWrap/>
            <w:vAlign w:val="center"/>
          </w:tcPr>
          <w:p w14:paraId="37E9939F" w14:textId="77777777" w:rsidR="003C22DE" w:rsidRPr="00786E2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3342" w:type="dxa"/>
            <w:tcBorders>
              <w:top w:val="single" w:sz="18" w:space="0" w:color="auto"/>
            </w:tcBorders>
            <w:noWrap/>
            <w:vAlign w:val="center"/>
          </w:tcPr>
          <w:p w14:paraId="16D0FC1A" w14:textId="77777777" w:rsidR="003C22DE" w:rsidRPr="00786E2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1089" w:type="dxa"/>
            <w:tcBorders>
              <w:top w:val="single" w:sz="18" w:space="0" w:color="auto"/>
            </w:tcBorders>
            <w:noWrap/>
            <w:vAlign w:val="center"/>
          </w:tcPr>
          <w:p w14:paraId="6A6433E8" w14:textId="77777777" w:rsidR="003C22DE" w:rsidRPr="00786E2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EC03DF" w:rsidRPr="00786E2E" w14:paraId="1D0FC8E5" w14:textId="77777777" w:rsidTr="007C5BB3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1CCE804E" w14:textId="0C78BA6F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60809E" w14:textId="77777777" w:rsidR="003617C3" w:rsidRPr="00786E2E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0B1C64" w14:textId="77777777" w:rsidR="003617C3" w:rsidRPr="00786E2E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699EF4" w14:textId="77777777" w:rsidR="00636CB5" w:rsidRPr="00786E2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FCDDDC" w14:textId="77777777" w:rsidR="00636CB5" w:rsidRPr="00786E2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460B8" w14:textId="77777777" w:rsidR="00636CB5" w:rsidRPr="00786E2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1CFCC3" w14:textId="530006DE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2819A92C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B7BB8C6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546C822F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1CB2176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8CF8448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5C12A4E2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524C4D10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54354C48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1BBC4E75" w14:textId="0E94F0F2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3E67C13" w14:textId="77777777" w:rsidR="00EC03DF" w:rsidRPr="00786E2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4F5FEA" w:rsidRPr="00786E2E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  <w:p w14:paraId="221AB25A" w14:textId="135DF3B6" w:rsidR="004F5FEA" w:rsidRPr="00786E2E" w:rsidRDefault="004F5FE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45</w:t>
            </w:r>
          </w:p>
        </w:tc>
        <w:tc>
          <w:tcPr>
            <w:tcW w:w="3876" w:type="dxa"/>
            <w:noWrap/>
            <w:vAlign w:val="center"/>
          </w:tcPr>
          <w:p w14:paraId="4B535017" w14:textId="77777777" w:rsidR="004E1B99" w:rsidRPr="00786E2E" w:rsidRDefault="004E1B99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B8A2EED" w14:textId="68060DFB" w:rsidR="00B446F0" w:rsidRPr="00786E2E" w:rsidRDefault="00317C52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ADE4BFB" w14:textId="3D17FAF7" w:rsidR="00055E6E" w:rsidRPr="00786E2E" w:rsidRDefault="00055E6E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F371939" w14:textId="03E9A176" w:rsidR="00350140" w:rsidRPr="00786E2E" w:rsidRDefault="00350140" w:rsidP="0035014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</w:t>
            </w:r>
            <w:r w:rsidR="00156374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Uygulamalı Malzeme Laboratuvarı</w:t>
            </w:r>
          </w:p>
          <w:p w14:paraId="7538E3FC" w14:textId="231EE4CD" w:rsidR="00350140" w:rsidRPr="00786E2E" w:rsidRDefault="00350140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456C688" w14:textId="77777777" w:rsidR="003160BB" w:rsidRPr="00786E2E" w:rsidRDefault="003160BB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170B959" w14:textId="77777777" w:rsidR="00411968" w:rsidRPr="00786E2E" w:rsidRDefault="00411968" w:rsidP="004119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1F14EA25" w14:textId="20593945" w:rsidR="00055E6E" w:rsidRPr="00786E2E" w:rsidRDefault="00055E6E" w:rsidP="004119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0F205FC0" w14:textId="77777777" w:rsidR="004E1B99" w:rsidRPr="00786E2E" w:rsidRDefault="004E1B99" w:rsidP="004E1B9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Melek AKGÜL</w:t>
            </w:r>
          </w:p>
          <w:p w14:paraId="228F2AB7" w14:textId="4B1D45A5" w:rsidR="00411968" w:rsidRPr="00786E2E" w:rsidRDefault="00411968" w:rsidP="00966354">
            <w:pPr>
              <w:jc w:val="center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966852C" w14:textId="6595E856" w:rsidR="00F75587" w:rsidRPr="00786E2E" w:rsidRDefault="004250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="00091DF3"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="00091DF3"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B868B6" w:rsidRPr="00786E2E" w14:paraId="3D0F59A5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9ABFDA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8BECCB0" w14:textId="42D3DB4B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09.45</w:t>
            </w:r>
          </w:p>
        </w:tc>
        <w:tc>
          <w:tcPr>
            <w:tcW w:w="3876" w:type="dxa"/>
            <w:noWrap/>
          </w:tcPr>
          <w:p w14:paraId="2A94DA48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A1AD93C" w14:textId="2E7A72DA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95BBB9A" w14:textId="5C03A9E0" w:rsidR="00055E6E" w:rsidRPr="00786E2E" w:rsidRDefault="00055E6E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49DE196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3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Hidrolojide İstatistik Yöntemler</w:t>
            </w:r>
          </w:p>
          <w:p w14:paraId="3ABF4226" w14:textId="36E1A83D" w:rsidR="0065470A" w:rsidRPr="00786E2E" w:rsidRDefault="0065470A" w:rsidP="0035014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6BC44C39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1923C05" w14:textId="2B86C1C4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10FFCC76" w14:textId="1398CF8B" w:rsidR="00055E6E" w:rsidRPr="00786E2E" w:rsidRDefault="00055E6E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36E6741B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56597259" w14:textId="5FA82E61" w:rsidR="0052495F" w:rsidRPr="00786E2E" w:rsidRDefault="0052495F" w:rsidP="004E1B9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0997E5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084ADE1" w14:textId="71069EDE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786E2E" w14:paraId="4F81EDA9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0EEDEAB" w14:textId="7777777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E103CA" w14:textId="381ADFFC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61AF0AE8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30CA0B8" w14:textId="64AD269C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FC91468" w14:textId="685EC0D0" w:rsidR="001B2F24" w:rsidRPr="00786E2E" w:rsidRDefault="00055E6E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15B22AA" w14:textId="16E7CFB4" w:rsidR="003160BB" w:rsidRPr="00786E2E" w:rsidRDefault="00DD54A8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3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Hidrolojide İstatistik Yöntemler</w:t>
            </w:r>
          </w:p>
        </w:tc>
        <w:tc>
          <w:tcPr>
            <w:tcW w:w="3342" w:type="dxa"/>
            <w:noWrap/>
          </w:tcPr>
          <w:p w14:paraId="73152F3A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2156223" w14:textId="13425720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5B99391C" w14:textId="1617EA0B" w:rsidR="00055E6E" w:rsidRPr="00786E2E" w:rsidRDefault="00055E6E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1ECF460B" w14:textId="5617EB41" w:rsidR="009B08AA" w:rsidRPr="00786E2E" w:rsidRDefault="00DD54A8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504DBC22" w14:textId="040AC5E3" w:rsidR="0052495F" w:rsidRPr="00786E2E" w:rsidRDefault="0052495F" w:rsidP="004E1B9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5A3BD72" w14:textId="7777777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51373F3D" w14:textId="5914FFBC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786E2E" w14:paraId="1C04DB5A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8758D1" w14:textId="7777777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1671D65" w14:textId="3BB4BC0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6F796749" w14:textId="77777777" w:rsidR="00A36F72" w:rsidRPr="00786E2E" w:rsidRDefault="00A36F72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162CF6C" w14:textId="3AA1E275" w:rsidR="00786D97" w:rsidRPr="00786E2E" w:rsidRDefault="002E717D" w:rsidP="00A36F7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BDF92DD" w14:textId="6EA905A9" w:rsidR="0065470A" w:rsidRPr="00786E2E" w:rsidRDefault="00DD54A8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3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Hidrolojide İstatistik Yöntemler</w:t>
            </w:r>
          </w:p>
        </w:tc>
        <w:tc>
          <w:tcPr>
            <w:tcW w:w="3342" w:type="dxa"/>
            <w:noWrap/>
          </w:tcPr>
          <w:p w14:paraId="7F61EAC3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96295C8" w14:textId="1F7C51FC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395808C7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4B122D0F" w14:textId="5DAC02A3" w:rsidR="0052495F" w:rsidRPr="00786E2E" w:rsidRDefault="0052495F" w:rsidP="0036056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3DA48B9" w14:textId="7777777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3576D32" w14:textId="45A77257" w:rsidR="001E2521" w:rsidRPr="00786E2E" w:rsidRDefault="001E2521" w:rsidP="001E252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786E2E" w14:paraId="634CBDFA" w14:textId="77777777" w:rsidTr="00173065">
        <w:trPr>
          <w:trHeight w:val="184"/>
          <w:jc w:val="center"/>
        </w:trPr>
        <w:tc>
          <w:tcPr>
            <w:tcW w:w="1514" w:type="dxa"/>
            <w:vMerge/>
            <w:noWrap/>
            <w:vAlign w:val="center"/>
          </w:tcPr>
          <w:p w14:paraId="015FCA6A" w14:textId="77777777" w:rsidR="00F7088C" w:rsidRPr="00786E2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2E4F942" w14:textId="2549B29A" w:rsidR="00F7088C" w:rsidRPr="00786E2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353B2E06" w14:textId="0CE29BE9" w:rsidR="00D82981" w:rsidRPr="00786E2E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A616157" w14:textId="5A2C393D" w:rsidR="00D82981" w:rsidRPr="00786E2E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227646" w14:textId="77777777" w:rsidR="00F75587" w:rsidRPr="00786E2E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4E0132F" w14:textId="2824C83C" w:rsidR="00F75587" w:rsidRPr="00786E2E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786E2E" w14:paraId="3F7F755E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220F9BD" w14:textId="77777777" w:rsidR="00F7088C" w:rsidRPr="00786E2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1979F1" w14:textId="5B21D369" w:rsidR="00F7088C" w:rsidRPr="00786E2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13.45</w:t>
            </w:r>
          </w:p>
        </w:tc>
        <w:tc>
          <w:tcPr>
            <w:tcW w:w="3876" w:type="dxa"/>
            <w:noWrap/>
            <w:vAlign w:val="center"/>
          </w:tcPr>
          <w:p w14:paraId="22443DBF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51DAB3C" w14:textId="6A784036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F01DCF8" w14:textId="77777777" w:rsidR="00BA2406" w:rsidRPr="00786E2E" w:rsidRDefault="00BA2406" w:rsidP="00BA240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44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apısal Analiz</w:t>
            </w:r>
          </w:p>
          <w:p w14:paraId="26D6232A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2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Boyutsal Analiz ve Hidrolik Model Teorileri</w:t>
            </w:r>
          </w:p>
          <w:p w14:paraId="202F5FB7" w14:textId="77777777" w:rsidR="003160BB" w:rsidRPr="00786E2E" w:rsidRDefault="006869FD" w:rsidP="006869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İnşaat Mühendisliğinde Yapay </w:t>
            </w:r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Zeka</w:t>
            </w:r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4D4BC499" w14:textId="77777777" w:rsidR="009E2434" w:rsidRPr="00786E2E" w:rsidRDefault="009E2434" w:rsidP="006869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Malzeme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Karakterizasyon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6A67C174" w14:textId="536C5EE6" w:rsidR="00F6020F" w:rsidRPr="00786E2E" w:rsidRDefault="00F6020F" w:rsidP="006869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6A4998CE" w14:textId="77777777" w:rsidR="00A36F72" w:rsidRPr="00786E2E" w:rsidRDefault="00A36F72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618F4EB" w14:textId="2F0191F8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65BEE9FA" w14:textId="77777777" w:rsidR="00BA2406" w:rsidRPr="00786E2E" w:rsidRDefault="00BA2406" w:rsidP="00BA240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762BD9EC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25388A95" w14:textId="77777777" w:rsidR="0052495F" w:rsidRPr="00786E2E" w:rsidRDefault="006869FD" w:rsidP="006869FD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Ramazan ACAR</w:t>
            </w:r>
          </w:p>
          <w:p w14:paraId="2975741B" w14:textId="357B5670" w:rsidR="009E2434" w:rsidRPr="00786E2E" w:rsidRDefault="009E2434" w:rsidP="006869FD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</w:tc>
        <w:tc>
          <w:tcPr>
            <w:tcW w:w="1089" w:type="dxa"/>
            <w:noWrap/>
            <w:vAlign w:val="center"/>
          </w:tcPr>
          <w:p w14:paraId="50616685" w14:textId="77777777" w:rsidR="00F75587" w:rsidRPr="00786E2E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9F3F80B" w14:textId="1320120E" w:rsidR="00F75587" w:rsidRPr="00786E2E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786E2E" w14:paraId="4B8B8C19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7C679E8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43F7C31" w14:textId="365E7909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14.45</w:t>
            </w:r>
          </w:p>
        </w:tc>
        <w:tc>
          <w:tcPr>
            <w:tcW w:w="3876" w:type="dxa"/>
            <w:noWrap/>
          </w:tcPr>
          <w:p w14:paraId="3D1FF9FB" w14:textId="77777777" w:rsidR="00F6020F" w:rsidRPr="00786E2E" w:rsidRDefault="00F6020F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E3F22B2" w14:textId="6CF2E3F4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586E0B8" w14:textId="77777777" w:rsidR="00BA2406" w:rsidRPr="00786E2E" w:rsidRDefault="00BA2406" w:rsidP="00BA240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44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apısal Analiz</w:t>
            </w:r>
          </w:p>
          <w:p w14:paraId="70E3C0A5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2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Boyutsal Analiz ve Hidrolik Model Teorileri</w:t>
            </w:r>
          </w:p>
          <w:p w14:paraId="0C02232C" w14:textId="73B1CDCA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</w:t>
            </w:r>
            <w:r w:rsidR="00156374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Uygulamalı Malzeme Laboratuvarı</w:t>
            </w:r>
          </w:p>
          <w:p w14:paraId="3B2F3193" w14:textId="77777777" w:rsidR="005B11C5" w:rsidRPr="00786E2E" w:rsidRDefault="006869FD" w:rsidP="006869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İnşaat Mühendisliğinde Yapay </w:t>
            </w:r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Zeka</w:t>
            </w:r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25CE0DC4" w14:textId="77777777" w:rsidR="009E2434" w:rsidRPr="00786E2E" w:rsidRDefault="009E2434" w:rsidP="006869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Malzeme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Karakterizasyon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028C4583" w14:textId="1C8DAA7F" w:rsidR="00F6020F" w:rsidRPr="00786E2E" w:rsidRDefault="00F6020F" w:rsidP="006869F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50ADCC6" w14:textId="77777777" w:rsidR="003A5CAD" w:rsidRPr="00786E2E" w:rsidRDefault="003A5CA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678BE5A" w14:textId="01A4A998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6EA12660" w14:textId="20FCAB74" w:rsidR="00026CCE" w:rsidRPr="00786E2E" w:rsidRDefault="00BA2406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1008924E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02D14079" w14:textId="77777777" w:rsidR="004E1B99" w:rsidRPr="00786E2E" w:rsidRDefault="004E1B99" w:rsidP="004E1B9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Melek AKGÜL</w:t>
            </w:r>
          </w:p>
          <w:p w14:paraId="2591E4A3" w14:textId="77777777" w:rsidR="007F7A1C" w:rsidRPr="00786E2E" w:rsidRDefault="006869FD" w:rsidP="002F054F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Ramazan ACAR</w:t>
            </w:r>
          </w:p>
          <w:p w14:paraId="5A5360AB" w14:textId="68FCF537" w:rsidR="009E2434" w:rsidRPr="00786E2E" w:rsidRDefault="009E2434" w:rsidP="002F054F">
            <w:pPr>
              <w:jc w:val="center"/>
              <w:rPr>
                <w:rFonts w:ascii="Times New Roman" w:hAnsi="Times New Roman" w:cs="Times New Roman"/>
                <w:iCs/>
                <w:color w:val="4F81BD" w:themeColor="accent1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</w:tc>
        <w:tc>
          <w:tcPr>
            <w:tcW w:w="1089" w:type="dxa"/>
            <w:noWrap/>
            <w:vAlign w:val="center"/>
          </w:tcPr>
          <w:p w14:paraId="3FF16E85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BB07529" w14:textId="797C8F6F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68B6" w:rsidRPr="00786E2E" w14:paraId="65471B17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38A6BA1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4FE372" w14:textId="0366E0D0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15.45</w:t>
            </w:r>
          </w:p>
        </w:tc>
        <w:tc>
          <w:tcPr>
            <w:tcW w:w="3876" w:type="dxa"/>
            <w:noWrap/>
          </w:tcPr>
          <w:p w14:paraId="23744C67" w14:textId="77777777" w:rsidR="00360568" w:rsidRPr="00786E2E" w:rsidRDefault="00360568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722D0EB" w14:textId="5CE6F5E5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FF6AB69" w14:textId="77777777" w:rsidR="005B11C5" w:rsidRPr="00786E2E" w:rsidRDefault="00BA2406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44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apısal Analiz</w:t>
            </w:r>
          </w:p>
          <w:p w14:paraId="6C626B75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2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Boyutsal Analiz ve Hidrolik Model Teorileri</w:t>
            </w:r>
          </w:p>
          <w:p w14:paraId="6CB03B92" w14:textId="0DC1B87C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</w:t>
            </w:r>
            <w:r w:rsidR="00156374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Uygulamalı Malzeme Laboratuvarı</w:t>
            </w:r>
          </w:p>
          <w:p w14:paraId="07377306" w14:textId="77777777" w:rsidR="00350140" w:rsidRPr="00786E2E" w:rsidRDefault="006869FD" w:rsidP="0017306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İnşaat Mühendisliğinde Yapay </w:t>
            </w:r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Zeka</w:t>
            </w:r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  <w:p w14:paraId="03D54BBC" w14:textId="754468AC" w:rsidR="009E2434" w:rsidRPr="00786E2E" w:rsidRDefault="009E2434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Malzeme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Karakterizasyon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Yöntemleri</w:t>
            </w:r>
          </w:p>
        </w:tc>
        <w:tc>
          <w:tcPr>
            <w:tcW w:w="3342" w:type="dxa"/>
            <w:noWrap/>
            <w:vAlign w:val="center"/>
          </w:tcPr>
          <w:p w14:paraId="212B5A83" w14:textId="3FA3C8B6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A1D60EF" w14:textId="77777777" w:rsidR="00BA2406" w:rsidRPr="00786E2E" w:rsidRDefault="00BA2406" w:rsidP="00BA240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33E16858" w14:textId="77777777" w:rsidR="00DD54A8" w:rsidRPr="00786E2E" w:rsidRDefault="00DD54A8" w:rsidP="00DD54A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ral KORKMAZ</w:t>
            </w:r>
          </w:p>
          <w:p w14:paraId="30A31536" w14:textId="77777777" w:rsidR="004E1B99" w:rsidRPr="00786E2E" w:rsidRDefault="004E1B99" w:rsidP="004E1B9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Melek AKGÜL</w:t>
            </w:r>
          </w:p>
          <w:p w14:paraId="0E133E16" w14:textId="77777777" w:rsidR="00923379" w:rsidRPr="00786E2E" w:rsidRDefault="006869FD" w:rsidP="006869FD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Ramazan ACAR</w:t>
            </w:r>
          </w:p>
          <w:p w14:paraId="28C70B11" w14:textId="13417C7B" w:rsidR="009E2434" w:rsidRPr="00786E2E" w:rsidRDefault="009E2434" w:rsidP="006869FD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</w:tc>
        <w:tc>
          <w:tcPr>
            <w:tcW w:w="1089" w:type="dxa"/>
            <w:noWrap/>
            <w:vAlign w:val="center"/>
          </w:tcPr>
          <w:p w14:paraId="2C29B577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700659C" w14:textId="064D9656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786E2E" w14:paraId="52074056" w14:textId="77777777" w:rsidTr="00173065">
        <w:trPr>
          <w:trHeight w:val="540"/>
          <w:jc w:val="center"/>
        </w:trPr>
        <w:tc>
          <w:tcPr>
            <w:tcW w:w="1514" w:type="dxa"/>
            <w:vMerge/>
            <w:noWrap/>
            <w:vAlign w:val="center"/>
          </w:tcPr>
          <w:p w14:paraId="73E72049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CE960C" w14:textId="132432A0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53F0113B" w14:textId="77777777" w:rsidR="00360568" w:rsidRPr="00786E2E" w:rsidRDefault="00360568" w:rsidP="00786E2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DB5A16E" w14:textId="548380C6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C25782F" w14:textId="7A01A5AE" w:rsidR="00350140" w:rsidRPr="00786E2E" w:rsidRDefault="00350140" w:rsidP="0035014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</w:t>
            </w:r>
            <w:r w:rsidR="00156374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2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 Uygulamalı Malzeme Laboratuvarı</w:t>
            </w:r>
          </w:p>
          <w:p w14:paraId="045EF1DA" w14:textId="3F7AA371" w:rsidR="00411968" w:rsidRPr="00786E2E" w:rsidRDefault="00411968" w:rsidP="00786E2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44EE8A3" w14:textId="77777777" w:rsidR="00360568" w:rsidRPr="00786E2E" w:rsidRDefault="00360568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73C28F0" w14:textId="0537AF5B" w:rsidR="002E717D" w:rsidRPr="00786E2E" w:rsidRDefault="002E717D" w:rsidP="002E71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7B717562" w14:textId="77777777" w:rsidR="004E1B99" w:rsidRPr="00786E2E" w:rsidRDefault="004E1B99" w:rsidP="004E1B9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Melek AKGÜL</w:t>
            </w:r>
          </w:p>
          <w:p w14:paraId="4970E11B" w14:textId="5EDCED3B" w:rsidR="0052495F" w:rsidRPr="00786E2E" w:rsidRDefault="0052495F" w:rsidP="004A7BB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E14C22E" w14:textId="77777777" w:rsidR="002F054F" w:rsidRPr="00786E2E" w:rsidRDefault="002F054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A78A965" w14:textId="07731BEF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786E2E" w14:paraId="43222A82" w14:textId="77777777" w:rsidTr="00786E2E">
        <w:trPr>
          <w:trHeight w:val="268"/>
          <w:jc w:val="center"/>
        </w:trPr>
        <w:tc>
          <w:tcPr>
            <w:tcW w:w="1514" w:type="dxa"/>
            <w:vMerge/>
            <w:noWrap/>
            <w:vAlign w:val="center"/>
          </w:tcPr>
          <w:p w14:paraId="7B3C095E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404B17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428D9995" w14:textId="77FB6EEE" w:rsidR="00EC11F5" w:rsidRPr="00786E2E" w:rsidRDefault="00EC11F5" w:rsidP="0018480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D49B601" w14:textId="3DFFD991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FD82C24" w14:textId="005DAA92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786E2E" w14:paraId="46E95B17" w14:textId="77777777" w:rsidTr="00786E2E">
        <w:trPr>
          <w:trHeight w:val="414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0499AC" w14:textId="02EC255F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88443C" w14:textId="38625C7E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E8918" w14:textId="30832358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CE0248" w14:textId="31EFC215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89D200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44F5A7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40FB34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3A7692" w14:textId="0F33473F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0E3A6E5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886493B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22B40C17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234C2B23" w14:textId="55F574AC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C1FA86B" w14:textId="5A1BDE53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08.45</w:t>
            </w:r>
          </w:p>
        </w:tc>
        <w:tc>
          <w:tcPr>
            <w:tcW w:w="3876" w:type="dxa"/>
            <w:noWrap/>
            <w:vAlign w:val="center"/>
          </w:tcPr>
          <w:p w14:paraId="1BB2A075" w14:textId="24D7E0A5" w:rsidR="00EE4896" w:rsidRPr="00786E2E" w:rsidRDefault="00EE4896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58CEE62" w14:textId="744F10A8" w:rsidR="0089089A" w:rsidRPr="00786E2E" w:rsidRDefault="00D81791" w:rsidP="00786E2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</w:tc>
        <w:tc>
          <w:tcPr>
            <w:tcW w:w="3342" w:type="dxa"/>
            <w:noWrap/>
            <w:vAlign w:val="bottom"/>
          </w:tcPr>
          <w:p w14:paraId="727D5046" w14:textId="08D1EC24" w:rsidR="00EE4896" w:rsidRPr="00786E2E" w:rsidRDefault="00EE4896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AA1F374" w14:textId="183EFF8F" w:rsidR="00B868B6" w:rsidRPr="00786E2E" w:rsidRDefault="00D81791" w:rsidP="00786E2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</w:tc>
        <w:tc>
          <w:tcPr>
            <w:tcW w:w="1089" w:type="dxa"/>
            <w:noWrap/>
            <w:vAlign w:val="center"/>
          </w:tcPr>
          <w:p w14:paraId="61199BAA" w14:textId="77777777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2205786B" w14:textId="28084A5D" w:rsidR="000C2F7A" w:rsidRPr="00786E2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18C26C1D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58605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75B5EA" w14:textId="517D64F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46BDD8D6" w14:textId="77777777" w:rsidR="00360568" w:rsidRPr="00786E2E" w:rsidRDefault="00360568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E0DF6F" w14:textId="63679784" w:rsidR="004F5963" w:rsidRPr="00786E2E" w:rsidRDefault="004F5963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Betonun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urabilitesi</w:t>
            </w:r>
            <w:proofErr w:type="spellEnd"/>
          </w:p>
          <w:p w14:paraId="7C1A5C05" w14:textId="77777777" w:rsidR="002A5BC7" w:rsidRPr="00786E2E" w:rsidRDefault="002A5BC7" w:rsidP="002A5B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8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leri Malzeme Bilimi</w:t>
            </w:r>
          </w:p>
          <w:p w14:paraId="5CD09B96" w14:textId="718B9009" w:rsidR="009B08AA" w:rsidRPr="00786E2E" w:rsidRDefault="00F6020F" w:rsidP="0030117D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3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- İleri </w:t>
            </w: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Oksidasyon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 Prosesleri</w:t>
            </w:r>
          </w:p>
        </w:tc>
        <w:tc>
          <w:tcPr>
            <w:tcW w:w="3342" w:type="dxa"/>
            <w:noWrap/>
            <w:vAlign w:val="center"/>
          </w:tcPr>
          <w:p w14:paraId="4D627E49" w14:textId="77777777" w:rsidR="00360568" w:rsidRPr="00786E2E" w:rsidRDefault="00360568" w:rsidP="00EA11D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1591B21" w14:textId="2A0643C4" w:rsidR="006D3930" w:rsidRPr="00786E2E" w:rsidRDefault="004F5963" w:rsidP="00EA11D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5A6A7268" w14:textId="0A7C5552" w:rsidR="002A5BC7" w:rsidRPr="00786E2E" w:rsidRDefault="002A5BC7" w:rsidP="002A5BC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49EDBD08" w14:textId="1BB0BAEB" w:rsidR="009B08AA" w:rsidRPr="00786E2E" w:rsidRDefault="00F6020F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727B52C9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079B931" w14:textId="2E75A65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2CF179C3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5BA49CE" w14:textId="07F7CCAB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6AE69A9" w14:textId="0CA067DD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00788155" w14:textId="77777777" w:rsidR="00360568" w:rsidRPr="00786E2E" w:rsidRDefault="00360568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E874E6" w14:textId="182C7D05" w:rsidR="004F5963" w:rsidRPr="00786E2E" w:rsidRDefault="004F5963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Betonun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urabilitesi</w:t>
            </w:r>
            <w:proofErr w:type="spellEnd"/>
          </w:p>
          <w:p w14:paraId="1A492953" w14:textId="77777777" w:rsidR="002A5BC7" w:rsidRPr="00786E2E" w:rsidRDefault="002A5BC7" w:rsidP="002A5B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8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leri Malzeme Bilimi</w:t>
            </w:r>
          </w:p>
          <w:p w14:paraId="6C183BC1" w14:textId="140F3343" w:rsidR="000255EB" w:rsidRPr="00786E2E" w:rsidRDefault="00872F2A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3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- İleri </w:t>
            </w: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Oksidasyon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 Prosesleri</w:t>
            </w:r>
          </w:p>
        </w:tc>
        <w:tc>
          <w:tcPr>
            <w:tcW w:w="3342" w:type="dxa"/>
            <w:noWrap/>
            <w:vAlign w:val="center"/>
          </w:tcPr>
          <w:p w14:paraId="764DF89B" w14:textId="77777777" w:rsidR="00360568" w:rsidRPr="00786E2E" w:rsidRDefault="00360568" w:rsidP="004F59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07F2042" w14:textId="569391D2" w:rsidR="004F5963" w:rsidRPr="00786E2E" w:rsidRDefault="004F5963" w:rsidP="004F59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16E8E42F" w14:textId="77777777" w:rsidR="00442040" w:rsidRPr="00786E2E" w:rsidRDefault="00442040" w:rsidP="0044204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78B94043" w14:textId="674ED605" w:rsidR="00EC11F5" w:rsidRPr="00786E2E" w:rsidRDefault="00872F2A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7A839ACC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5E352EE" w14:textId="0023DA8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4C6CDA42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D8E6B6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7A8CA" w14:textId="756986AD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531E3E5F" w14:textId="77777777" w:rsidR="00360568" w:rsidRPr="00786E2E" w:rsidRDefault="00360568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D971A6" w14:textId="7DC4E907" w:rsidR="004F5963" w:rsidRPr="00786E2E" w:rsidRDefault="004F5963" w:rsidP="004F59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Betonun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urabilitesi</w:t>
            </w:r>
            <w:proofErr w:type="spellEnd"/>
          </w:p>
          <w:p w14:paraId="03C31239" w14:textId="77777777" w:rsidR="002A5BC7" w:rsidRPr="00786E2E" w:rsidRDefault="002A5BC7" w:rsidP="002A5B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8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leri Malzeme Bilimi</w:t>
            </w:r>
          </w:p>
          <w:p w14:paraId="48B30A99" w14:textId="262E48A4" w:rsidR="00EC11F5" w:rsidRPr="00786E2E" w:rsidRDefault="00872F2A" w:rsidP="0030117D">
            <w:pPr>
              <w:jc w:val="center"/>
              <w:rPr>
                <w:rFonts w:ascii="Times New Roman" w:hAnsi="Times New Roman" w:cs="Times New Roman"/>
                <w:bCs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3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- İleri </w:t>
            </w: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Oksidasyon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 Prosesleri</w:t>
            </w:r>
          </w:p>
        </w:tc>
        <w:tc>
          <w:tcPr>
            <w:tcW w:w="3342" w:type="dxa"/>
            <w:noWrap/>
          </w:tcPr>
          <w:p w14:paraId="51E5186D" w14:textId="77777777" w:rsidR="00360568" w:rsidRPr="00786E2E" w:rsidRDefault="00360568" w:rsidP="004F59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8054085" w14:textId="4A4B9D79" w:rsidR="004F5963" w:rsidRPr="00786E2E" w:rsidRDefault="004F5963" w:rsidP="004F59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7F86B011" w14:textId="77777777" w:rsidR="00442040" w:rsidRPr="00786E2E" w:rsidRDefault="00442040" w:rsidP="0044204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17AA78C9" w14:textId="56757C25" w:rsidR="00EC11F5" w:rsidRPr="00786E2E" w:rsidRDefault="00872F2A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32E96240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1E86B66" w14:textId="25D68CEF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48FF5C0E" w14:textId="77777777" w:rsidTr="00173065">
        <w:trPr>
          <w:trHeight w:val="306"/>
          <w:jc w:val="center"/>
        </w:trPr>
        <w:tc>
          <w:tcPr>
            <w:tcW w:w="1514" w:type="dxa"/>
            <w:vMerge/>
            <w:noWrap/>
            <w:vAlign w:val="center"/>
          </w:tcPr>
          <w:p w14:paraId="06FDE448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52B6184" w14:textId="4DCDA59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22CCFE1F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7B24C6" w14:textId="77777777" w:rsidR="00360568" w:rsidRPr="00786E2E" w:rsidRDefault="00360568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9BCED3" w14:textId="77777777" w:rsidR="00360568" w:rsidRPr="00786E2E" w:rsidRDefault="00360568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48EA1A" w14:textId="37B52755" w:rsidR="00360568" w:rsidRPr="00786E2E" w:rsidRDefault="00360568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449EFE5" w14:textId="7305D37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8C3C37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384CED3" w14:textId="3E6AF84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71A9EE94" w14:textId="77777777" w:rsidTr="00360568">
        <w:trPr>
          <w:trHeight w:val="723"/>
          <w:jc w:val="center"/>
        </w:trPr>
        <w:tc>
          <w:tcPr>
            <w:tcW w:w="1514" w:type="dxa"/>
            <w:vMerge/>
            <w:noWrap/>
            <w:vAlign w:val="center"/>
          </w:tcPr>
          <w:p w14:paraId="077B520B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1071204" w14:textId="51265142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05988367" w14:textId="77777777" w:rsidR="003A5CAD" w:rsidRPr="00786E2E" w:rsidRDefault="003A5CAD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4797DD5" w14:textId="46F5AE51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29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Zeminlerin Mühendislik Özellikleri</w:t>
            </w:r>
          </w:p>
          <w:p w14:paraId="4FF8D888" w14:textId="77777777" w:rsidR="002A5BC7" w:rsidRPr="00786E2E" w:rsidRDefault="002A5BC7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49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- İleri Beton Teknolojisi</w:t>
            </w:r>
          </w:p>
          <w:p w14:paraId="274AE8C3" w14:textId="7535627A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4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- Deney Tasarımı ve Analizi </w:t>
            </w:r>
          </w:p>
        </w:tc>
        <w:tc>
          <w:tcPr>
            <w:tcW w:w="3342" w:type="dxa"/>
            <w:noWrap/>
          </w:tcPr>
          <w:p w14:paraId="145DAA88" w14:textId="77777777" w:rsidR="003A5CAD" w:rsidRPr="00786E2E" w:rsidRDefault="003A5CAD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771EF74" w14:textId="6863EDCF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0D805DCE" w14:textId="77777777" w:rsidR="008E3F8F" w:rsidRPr="00786E2E" w:rsidRDefault="00442040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7FD05B5A" w14:textId="109B67AE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2B10C828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74D75B7" w14:textId="792F6A5F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370169BF" w14:textId="77777777" w:rsidTr="00360568">
        <w:trPr>
          <w:trHeight w:val="817"/>
          <w:jc w:val="center"/>
        </w:trPr>
        <w:tc>
          <w:tcPr>
            <w:tcW w:w="1514" w:type="dxa"/>
            <w:vMerge/>
            <w:noWrap/>
            <w:vAlign w:val="center"/>
          </w:tcPr>
          <w:p w14:paraId="1F32A2C5" w14:textId="6E46CAE9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9B34E8" w14:textId="451CC60B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34E1D3D9" w14:textId="77777777" w:rsidR="002A5BC7" w:rsidRPr="00786E2E" w:rsidRDefault="002A5BC7" w:rsidP="001730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770E9F2" w14:textId="5CA70633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29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Zeminlerin Mühendislik Özellikleri</w:t>
            </w:r>
          </w:p>
          <w:p w14:paraId="4FA1182A" w14:textId="77777777" w:rsidR="00EC388D" w:rsidRPr="00786E2E" w:rsidRDefault="002A5BC7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49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- İleri Beton Teknolojisi</w:t>
            </w:r>
          </w:p>
          <w:p w14:paraId="0149A438" w14:textId="7228DB5F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4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- Deney Tasarımı ve Analizi</w:t>
            </w:r>
          </w:p>
        </w:tc>
        <w:tc>
          <w:tcPr>
            <w:tcW w:w="3342" w:type="dxa"/>
            <w:noWrap/>
          </w:tcPr>
          <w:p w14:paraId="1276D9A9" w14:textId="77777777" w:rsidR="00173065" w:rsidRPr="00786E2E" w:rsidRDefault="00173065" w:rsidP="001730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2EF88E2" w14:textId="0EA5B0DE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564B8EA5" w14:textId="77777777" w:rsidR="008E3F8F" w:rsidRPr="00786E2E" w:rsidRDefault="00442040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012D963F" w14:textId="2BAC359F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26FB63A7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CE98E35" w14:textId="3DDB73EF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575AE" w:rsidRPr="00786E2E" w14:paraId="14BE9A9C" w14:textId="77777777" w:rsidTr="00360568">
        <w:trPr>
          <w:trHeight w:val="817"/>
          <w:jc w:val="center"/>
        </w:trPr>
        <w:tc>
          <w:tcPr>
            <w:tcW w:w="1514" w:type="dxa"/>
            <w:vMerge/>
            <w:noWrap/>
            <w:vAlign w:val="center"/>
          </w:tcPr>
          <w:p w14:paraId="4C42917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D43EBB" w14:textId="50C8CB2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  <w:vAlign w:val="center"/>
          </w:tcPr>
          <w:p w14:paraId="07850D5B" w14:textId="057EDC11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29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Zeminlerin Mühendislik Özellikleri</w:t>
            </w:r>
          </w:p>
          <w:p w14:paraId="2D791718" w14:textId="77777777" w:rsidR="002A5BC7" w:rsidRPr="00786E2E" w:rsidRDefault="002A5BC7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49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- İleri Beton Teknolojisi</w:t>
            </w:r>
          </w:p>
          <w:p w14:paraId="59774900" w14:textId="1977C04C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IM5084</w:t>
            </w:r>
            <w:proofErr w:type="spellEnd"/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- Deney Tasarımı ve Analizi</w:t>
            </w:r>
          </w:p>
        </w:tc>
        <w:tc>
          <w:tcPr>
            <w:tcW w:w="3342" w:type="dxa"/>
            <w:noWrap/>
          </w:tcPr>
          <w:p w14:paraId="03C046B2" w14:textId="77777777" w:rsidR="003A5CAD" w:rsidRPr="00786E2E" w:rsidRDefault="003A5CAD" w:rsidP="003A5CAD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5878F71" w14:textId="152D3E6B" w:rsidR="002A5BC7" w:rsidRPr="00786E2E" w:rsidRDefault="002759CB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5E875DA1" w14:textId="77777777" w:rsidR="002759CB" w:rsidRPr="00786E2E" w:rsidRDefault="00442040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50386043" w14:textId="0A1FCC8C" w:rsidR="00872F2A" w:rsidRPr="00786E2E" w:rsidRDefault="00872F2A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2691F3CC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DD1CD53" w14:textId="152AD09E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786E2E" w14:paraId="48C63FF2" w14:textId="77777777" w:rsidTr="0030156D">
        <w:trPr>
          <w:trHeight w:val="280"/>
          <w:jc w:val="center"/>
        </w:trPr>
        <w:tc>
          <w:tcPr>
            <w:tcW w:w="1514" w:type="dxa"/>
            <w:vMerge/>
            <w:noWrap/>
            <w:vAlign w:val="center"/>
          </w:tcPr>
          <w:p w14:paraId="6F3E01A6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8D2393D" w14:textId="63C138BA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0E7BE129" w14:textId="77777777" w:rsidR="00DF07D4" w:rsidRPr="00786E2E" w:rsidRDefault="00DF07D4" w:rsidP="00DF07D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3EA9D6B" w14:textId="685A4210" w:rsidR="009C28EF" w:rsidRPr="00786E2E" w:rsidRDefault="009C28E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054B314F" w14:textId="77777777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0AA5FDEC" w14:textId="69A55F90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F4A0795" w14:textId="77777777" w:rsidR="00091DF3" w:rsidRPr="00786E2E" w:rsidRDefault="00091DF3" w:rsidP="00091DF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D0AF784" w14:textId="4842AE01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786E2E" w14:paraId="634F9194" w14:textId="77777777" w:rsidTr="00360568">
        <w:trPr>
          <w:trHeight w:val="298"/>
          <w:jc w:val="center"/>
        </w:trPr>
        <w:tc>
          <w:tcPr>
            <w:tcW w:w="1514" w:type="dxa"/>
            <w:noWrap/>
            <w:vAlign w:val="center"/>
          </w:tcPr>
          <w:p w14:paraId="513145D3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A50849E" w14:textId="24D4C2C6" w:rsidR="002575AE" w:rsidRPr="00786E2E" w:rsidRDefault="00B868B6" w:rsidP="000113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2DFCA0DA" w14:textId="2E11228C" w:rsidR="004A7BB4" w:rsidRPr="00786E2E" w:rsidRDefault="004A7BB4" w:rsidP="0001130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FB3A3E9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9A3FDE2" w14:textId="77777777" w:rsidR="00B868B6" w:rsidRPr="00786E2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33A5AEDD" w14:textId="77777777" w:rsidTr="0030156D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22B9FA" w14:textId="4489CA8B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09C5A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BCC848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334070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457F71" w14:textId="752C0B16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84EADF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F841F2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78BD9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98AD5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36E0CC" w14:textId="2A4CE923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325AEEA4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581DF38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25D58C9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1223F103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7E1B957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798FE963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0F9704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1C562533" w14:textId="35B24DF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DDC63B" w14:textId="3EF6E9B6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4719EAEF" w14:textId="77777777" w:rsidR="00173065" w:rsidRPr="00786E2E" w:rsidRDefault="00173065" w:rsidP="005D394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D41AD02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09569E8F" w14:textId="0264DA82" w:rsidR="002575AE" w:rsidRPr="00786E2E" w:rsidRDefault="005D394C" w:rsidP="003A5CA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6A0AA1D1" w14:textId="0339C843" w:rsidR="00173065" w:rsidRPr="00786E2E" w:rsidRDefault="00173065" w:rsidP="00587E72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F44D1C7" w14:textId="08618E57" w:rsidR="00173065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46E69C5C" w14:textId="4856A6AB" w:rsidR="005D394C" w:rsidRPr="00786E2E" w:rsidRDefault="005D394C" w:rsidP="005D39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34EECDB5" w14:textId="33D4DABC" w:rsidR="002575AE" w:rsidRPr="00786E2E" w:rsidRDefault="002575AE" w:rsidP="00EA11D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856591E" w14:textId="564B2D32" w:rsidR="002575AE" w:rsidRPr="00786E2E" w:rsidRDefault="00FB53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2575AE" w:rsidRPr="00786E2E" w14:paraId="57D93BE9" w14:textId="77777777" w:rsidTr="00CC6B03">
        <w:trPr>
          <w:trHeight w:val="187"/>
          <w:jc w:val="center"/>
        </w:trPr>
        <w:tc>
          <w:tcPr>
            <w:tcW w:w="1514" w:type="dxa"/>
            <w:vMerge/>
            <w:noWrap/>
            <w:vAlign w:val="center"/>
          </w:tcPr>
          <w:p w14:paraId="76321B64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51B3A0" w14:textId="7FA80C82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2FF1BF34" w14:textId="721F5769" w:rsidR="00173065" w:rsidRPr="00786E2E" w:rsidRDefault="004A7BB4" w:rsidP="003A5CA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0DC89C3E" w14:textId="0D0B1470" w:rsidR="00680FDA" w:rsidRPr="00786E2E" w:rsidRDefault="00680FDA" w:rsidP="006D393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</w:t>
            </w:r>
            <w:r w:rsidR="001A5A48" w:rsidRPr="00786E2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</w:t>
            </w:r>
            <w:r w:rsidR="001A5A48" w:rsidRPr="00786E2E">
              <w:rPr>
                <w:rFonts w:ascii="Times New Roman" w:hAnsi="Times New Roman" w:cs="Times New Roman"/>
                <w:sz w:val="16"/>
                <w:szCs w:val="16"/>
              </w:rPr>
              <w:t>Depreme Dayanıklı Yapı Tasarımı</w:t>
            </w:r>
          </w:p>
          <w:p w14:paraId="15DC1B8D" w14:textId="6D5CF1E6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7</w:t>
            </w:r>
            <w:r w:rsidR="00852D5E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Elastisite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Teorisi</w:t>
            </w:r>
          </w:p>
          <w:p w14:paraId="7B2AA8C6" w14:textId="60A61C8F" w:rsidR="00164D47" w:rsidRPr="00786E2E" w:rsidRDefault="00164D47" w:rsidP="00164D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="008A5B94" w:rsidRPr="00786E2E">
              <w:rPr>
                <w:rFonts w:ascii="Times New Roman" w:hAnsi="Times New Roman" w:cs="Times New Roman"/>
                <w:sz w:val="16"/>
                <w:szCs w:val="16"/>
              </w:rPr>
              <w:t>M5024</w:t>
            </w:r>
            <w:proofErr w:type="spellEnd"/>
            <w:r w:rsidR="008A5B94" w:rsidRPr="00786E2E">
              <w:rPr>
                <w:rFonts w:ascii="Times New Roman" w:hAnsi="Times New Roman" w:cs="Times New Roman"/>
                <w:sz w:val="16"/>
                <w:szCs w:val="16"/>
              </w:rPr>
              <w:t>- Su Kuvvetleri Tesisleri</w:t>
            </w:r>
          </w:p>
          <w:p w14:paraId="0864FB56" w14:textId="640CC1B2" w:rsidR="00FF369A" w:rsidRPr="00786E2E" w:rsidRDefault="0030117D" w:rsidP="003A5CA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8-Kompozit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Malzemeler</w:t>
            </w:r>
          </w:p>
        </w:tc>
        <w:tc>
          <w:tcPr>
            <w:tcW w:w="3342" w:type="dxa"/>
            <w:noWrap/>
          </w:tcPr>
          <w:p w14:paraId="23313E24" w14:textId="77777777" w:rsidR="003A5CAD" w:rsidRPr="00786E2E" w:rsidRDefault="003A5CAD" w:rsidP="003A5CA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045B474" w14:textId="5B0D2AD6" w:rsidR="00173065" w:rsidRPr="00786E2E" w:rsidRDefault="004A7BB4" w:rsidP="003A5CA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31760B26" w14:textId="1B0EBC74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5EA576C2" w14:textId="65A7E20D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</w:t>
            </w:r>
            <w:r w:rsidR="00173065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Alper POLAT</w:t>
            </w:r>
          </w:p>
          <w:p w14:paraId="71EF6C5D" w14:textId="5FBE77F8" w:rsidR="00164D47" w:rsidRPr="00786E2E" w:rsidRDefault="00164D47" w:rsidP="00164D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4640DE0F" w14:textId="3329C239" w:rsidR="00FF369A" w:rsidRPr="00786E2E" w:rsidRDefault="0030117D" w:rsidP="003A5CA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250ACF9C" w14:textId="6E31F334" w:rsidR="00CC6B03" w:rsidRPr="00786E2E" w:rsidRDefault="00CC6B03" w:rsidP="0018768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ACB6472" w14:textId="6E7264E4" w:rsidR="002575AE" w:rsidRPr="00786E2E" w:rsidRDefault="006201E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2575AE" w:rsidRPr="00786E2E" w14:paraId="420FB9B4" w14:textId="77777777" w:rsidTr="00CC6B03">
        <w:trPr>
          <w:trHeight w:val="206"/>
          <w:jc w:val="center"/>
        </w:trPr>
        <w:tc>
          <w:tcPr>
            <w:tcW w:w="1514" w:type="dxa"/>
            <w:vMerge/>
            <w:noWrap/>
            <w:vAlign w:val="center"/>
          </w:tcPr>
          <w:p w14:paraId="43DC32F6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19BCE9F" w14:textId="0572A5E3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097A3E46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2F0603" w14:textId="77777777" w:rsidR="001A5A48" w:rsidRPr="00786E2E" w:rsidRDefault="001A5A48" w:rsidP="001A5A4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Depreme Dayanıklı Yapı Tasarımı</w:t>
            </w:r>
          </w:p>
          <w:p w14:paraId="29951305" w14:textId="072F019F" w:rsidR="005318B6" w:rsidRPr="00786E2E" w:rsidRDefault="00834201" w:rsidP="004B6DE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7</w:t>
            </w:r>
            <w:r w:rsidR="00852D5E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Elastisite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Teorisi</w:t>
            </w:r>
          </w:p>
          <w:p w14:paraId="34EEB0A1" w14:textId="77777777" w:rsidR="008A5B94" w:rsidRPr="00786E2E" w:rsidRDefault="008A5B94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u Kuvvetleri Tesisleri</w:t>
            </w:r>
          </w:p>
          <w:p w14:paraId="557EC292" w14:textId="77777777" w:rsidR="0030117D" w:rsidRPr="00786E2E" w:rsidRDefault="0030117D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8-Kompozit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Malzemeler</w:t>
            </w:r>
          </w:p>
          <w:p w14:paraId="6C93A844" w14:textId="77777777" w:rsidR="00314BBA" w:rsidRPr="00786E2E" w:rsidRDefault="00314BBA" w:rsidP="00314BB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152A001" w14:textId="096D2D27" w:rsidR="00587E72" w:rsidRPr="00786E2E" w:rsidRDefault="00587E72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8376009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968A1F" w14:textId="7CD1E179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5E4E0575" w14:textId="57468CC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324E23FF" w14:textId="74BDDA0C" w:rsidR="00C1171B" w:rsidRPr="00786E2E" w:rsidRDefault="00164D47" w:rsidP="008E3F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58E801FA" w14:textId="77777777" w:rsidR="0030117D" w:rsidRPr="00786E2E" w:rsidRDefault="0030117D" w:rsidP="0030117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7CBEC487" w14:textId="77777777" w:rsidR="00314BBA" w:rsidRPr="00786E2E" w:rsidRDefault="00314BBA" w:rsidP="00314BB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59D0EBC0" w14:textId="6E375679" w:rsidR="00CC6B03" w:rsidRPr="00786E2E" w:rsidRDefault="00EE4483" w:rsidP="0018768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</w:t>
            </w:r>
          </w:p>
        </w:tc>
        <w:tc>
          <w:tcPr>
            <w:tcW w:w="1089" w:type="dxa"/>
            <w:noWrap/>
            <w:vAlign w:val="center"/>
          </w:tcPr>
          <w:p w14:paraId="3EF11718" w14:textId="393CB399" w:rsidR="002575AE" w:rsidRPr="00786E2E" w:rsidRDefault="00CA1A7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2575AE" w:rsidRPr="00786E2E" w14:paraId="4D32625B" w14:textId="77777777" w:rsidTr="00CC6B0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053FAE4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0CCE820" w14:textId="6D6A96C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52B54D5B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068F17" w14:textId="77777777" w:rsidR="001A5A48" w:rsidRPr="00786E2E" w:rsidRDefault="001A5A48" w:rsidP="001A5A4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Depreme Dayanıklı Yapı Tasarımı</w:t>
            </w:r>
          </w:p>
          <w:p w14:paraId="52A81890" w14:textId="4954F284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IM507</w:t>
            </w:r>
            <w:r w:rsidR="00852D5E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Elastisite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Teorisi</w:t>
            </w:r>
          </w:p>
          <w:p w14:paraId="43FAE8C1" w14:textId="77777777" w:rsidR="008A5B94" w:rsidRPr="00786E2E" w:rsidRDefault="008A5B94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u Kuvvetleri Tesisleri</w:t>
            </w:r>
          </w:p>
          <w:p w14:paraId="7AFB2F8E" w14:textId="77777777" w:rsidR="0030117D" w:rsidRPr="00786E2E" w:rsidRDefault="0030117D" w:rsidP="0030117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58-Kompozit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Malzemeler</w:t>
            </w:r>
          </w:p>
          <w:p w14:paraId="0A51E8BA" w14:textId="6EB1233E" w:rsidR="004A7BB4" w:rsidRPr="00786E2E" w:rsidRDefault="00314BBA" w:rsidP="003605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FF1F1A9" w14:textId="0A539D66" w:rsidR="00587E72" w:rsidRPr="00786E2E" w:rsidRDefault="00587E72" w:rsidP="0017306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2242E961" w14:textId="77777777" w:rsidR="00173065" w:rsidRPr="00786E2E" w:rsidRDefault="00173065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3D8E84" w14:textId="235922EB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4893989E" w14:textId="3D0C8984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50CDE191" w14:textId="415ED09D" w:rsidR="00164D47" w:rsidRPr="00786E2E" w:rsidRDefault="00164D47" w:rsidP="00164D4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57A0C689" w14:textId="77777777" w:rsidR="0030117D" w:rsidRPr="00786E2E" w:rsidRDefault="0030117D" w:rsidP="0030117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3D0C1B87" w14:textId="77777777" w:rsidR="00314BBA" w:rsidRPr="00786E2E" w:rsidRDefault="00314BBA" w:rsidP="00314BB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6FD0B8A8" w14:textId="7E4B5428" w:rsidR="00CC6B03" w:rsidRPr="00786E2E" w:rsidRDefault="00EE4483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  </w:t>
            </w:r>
          </w:p>
        </w:tc>
        <w:tc>
          <w:tcPr>
            <w:tcW w:w="1089" w:type="dxa"/>
            <w:noWrap/>
            <w:vAlign w:val="center"/>
          </w:tcPr>
          <w:p w14:paraId="3549042F" w14:textId="3A5A77A3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2575AE" w:rsidRPr="00786E2E" w14:paraId="5BC46A8F" w14:textId="77777777" w:rsidTr="00786E2E">
        <w:trPr>
          <w:trHeight w:val="256"/>
          <w:jc w:val="center"/>
        </w:trPr>
        <w:tc>
          <w:tcPr>
            <w:tcW w:w="1514" w:type="dxa"/>
            <w:vMerge/>
            <w:noWrap/>
            <w:vAlign w:val="center"/>
          </w:tcPr>
          <w:p w14:paraId="20F40A63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D3F3CD3" w14:textId="53AD5EE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0E0D41B9" w14:textId="6123B3CA" w:rsidR="002575AE" w:rsidRPr="00786E2E" w:rsidRDefault="002575AE" w:rsidP="00786E2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D9F0C3B" w14:textId="054D9CCE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02821899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9A50BD9" w14:textId="6717436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786E2E" w14:paraId="1A69089D" w14:textId="77777777" w:rsidTr="008A5B94">
        <w:trPr>
          <w:trHeight w:val="605"/>
          <w:jc w:val="center"/>
        </w:trPr>
        <w:tc>
          <w:tcPr>
            <w:tcW w:w="1514" w:type="dxa"/>
            <w:vMerge/>
            <w:noWrap/>
            <w:vAlign w:val="center"/>
          </w:tcPr>
          <w:p w14:paraId="1938CAEA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2CD3A1E" w14:textId="618FFCD6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434033D4" w14:textId="77777777" w:rsidR="00173065" w:rsidRPr="00786E2E" w:rsidRDefault="00173065" w:rsidP="00360568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46162F4" w14:textId="53F6EF1E" w:rsidR="00680FDA" w:rsidRPr="00786E2E" w:rsidRDefault="00317C52" w:rsidP="00680FD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IJ111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Dijital Okuryazarlık</w:t>
            </w:r>
          </w:p>
          <w:p w14:paraId="2F7F6D1F" w14:textId="42AE26F2" w:rsidR="00430646" w:rsidRPr="00786E2E" w:rsidRDefault="008A5B94" w:rsidP="001A2D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Sulama</w:t>
            </w:r>
            <w:r w:rsidR="00E7487B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Tekniği</w:t>
            </w:r>
          </w:p>
          <w:p w14:paraId="46E773E6" w14:textId="7777777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0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onlu Elemanlar</w:t>
            </w:r>
          </w:p>
          <w:p w14:paraId="693FAB38" w14:textId="1488E695" w:rsidR="0030117D" w:rsidRPr="00786E2E" w:rsidRDefault="0030117D" w:rsidP="00314BB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Endüstriyel Atıkların Betonda Kullanımı</w:t>
            </w: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62D029B8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63B52D7" w14:textId="54179655" w:rsidR="004D52C4" w:rsidRPr="00786E2E" w:rsidRDefault="004D52C4" w:rsidP="00DD54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C391975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F6079A" w14:textId="1111355E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14A8EEE2" w14:textId="77777777" w:rsidR="00A17D19" w:rsidRPr="00786E2E" w:rsidRDefault="00E7487B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02E6BA26" w14:textId="7777777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55ACC9CE" w14:textId="6302A21E" w:rsidR="0030117D" w:rsidRPr="00786E2E" w:rsidRDefault="0030117D" w:rsidP="00314BB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53C9837D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2CE5AF97" w14:textId="792E4D47" w:rsidR="00B55FE3" w:rsidRPr="00786E2E" w:rsidRDefault="00B55FE3" w:rsidP="00920E7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9E6671A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28DF127" w14:textId="53F645F3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786E2E" w14:paraId="7D5F259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A7C1F4A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C949D4" w14:textId="120A6E4F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334BEADA" w14:textId="77777777" w:rsidR="00173065" w:rsidRPr="00786E2E" w:rsidRDefault="00173065" w:rsidP="00360568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71E2FCA" w14:textId="15929431" w:rsidR="00680FDA" w:rsidRPr="00786E2E" w:rsidRDefault="00317C52" w:rsidP="00680FD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IJ111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-Dijital Okuryazarlık</w:t>
            </w:r>
          </w:p>
          <w:p w14:paraId="0EBCC9E8" w14:textId="77777777" w:rsidR="008A5B94" w:rsidRPr="00786E2E" w:rsidRDefault="008A5B94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Sulama Tekniği</w:t>
            </w:r>
          </w:p>
          <w:p w14:paraId="59857147" w14:textId="7777777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0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onlu Elemanlar</w:t>
            </w:r>
          </w:p>
          <w:p w14:paraId="4B538107" w14:textId="77123761" w:rsidR="0030117D" w:rsidRPr="00786E2E" w:rsidRDefault="0030117D" w:rsidP="00314BB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Endüstriyel Atıkların Betonda Kullanımı</w:t>
            </w: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9DB9BA2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3220BBA" w14:textId="38C8E644" w:rsidR="00CC6B03" w:rsidRPr="00786E2E" w:rsidRDefault="00CC6B03" w:rsidP="00DD54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2292EE63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8E562B" w14:textId="027D78E1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1D1150D3" w14:textId="77777777" w:rsidR="00A17D19" w:rsidRPr="00786E2E" w:rsidRDefault="00E7487B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397887CE" w14:textId="7777777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21CCA2A9" w14:textId="10E38651" w:rsidR="0030117D" w:rsidRPr="00786E2E" w:rsidRDefault="0030117D" w:rsidP="00314BB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74C62E32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0C28C3E0" w14:textId="27EF0F06" w:rsidR="004D52C4" w:rsidRPr="00786E2E" w:rsidRDefault="004D52C4" w:rsidP="004D52C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55C457C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2EF3208" w14:textId="070E298A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786E2E" w14:paraId="58E684E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31CCAD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85D2F3" w14:textId="0A7DA661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3D33C775" w14:textId="77777777" w:rsidR="00173065" w:rsidRPr="00786E2E" w:rsidRDefault="00173065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9A8871" w14:textId="79D00A9B" w:rsidR="008A5B94" w:rsidRPr="00786E2E" w:rsidRDefault="008A5B94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Sulama Tekniği</w:t>
            </w:r>
          </w:p>
          <w:p w14:paraId="0CD5B5DF" w14:textId="77777777" w:rsidR="00834201" w:rsidRPr="00786E2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0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onlu Elemanlar</w:t>
            </w:r>
          </w:p>
          <w:p w14:paraId="35BFA608" w14:textId="1185BE86" w:rsidR="0030117D" w:rsidRPr="00786E2E" w:rsidRDefault="0030117D" w:rsidP="003605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6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Endüstriyel Atıkların Betonda Kullanımı</w:t>
            </w: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0108193D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BFAA6C4" w14:textId="67F0A73A" w:rsidR="007C5BB3" w:rsidRPr="00786E2E" w:rsidRDefault="007C5BB3" w:rsidP="00DD54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6D1EB32" w14:textId="77777777" w:rsidR="00173065" w:rsidRPr="00786E2E" w:rsidRDefault="00173065" w:rsidP="003605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1F086A" w14:textId="0677A3C2" w:rsidR="00A17D19" w:rsidRPr="00786E2E" w:rsidRDefault="00E7487B" w:rsidP="008143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</w:t>
            </w:r>
          </w:p>
          <w:p w14:paraId="55BBD464" w14:textId="77777777" w:rsidR="005318B6" w:rsidRPr="00786E2E" w:rsidRDefault="00834201" w:rsidP="005318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38759C01" w14:textId="52EADB31" w:rsidR="0030117D" w:rsidRPr="00786E2E" w:rsidRDefault="0030117D" w:rsidP="0036056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71E7218F" w14:textId="77777777" w:rsidR="004A7BB4" w:rsidRPr="00786E2E" w:rsidRDefault="004A7BB4" w:rsidP="004A7BB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69DC9C05" w14:textId="24B441C1" w:rsidR="00B55FE3" w:rsidRPr="00786E2E" w:rsidRDefault="00B55FE3" w:rsidP="00920E7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FACF500" w14:textId="77777777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F5A5E75" w14:textId="7FE28248" w:rsidR="00F27DC1" w:rsidRPr="00786E2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5DA82584" w14:textId="77777777" w:rsidTr="00EA1DE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852F98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67F8AFE" w14:textId="48FBD3B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37085AB3" w14:textId="77777777" w:rsidR="00173065" w:rsidRPr="00786E2E" w:rsidRDefault="00173065" w:rsidP="005D394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E364075" w14:textId="7BFFFCAF" w:rsidR="00173065" w:rsidRPr="00786E2E" w:rsidRDefault="005D394C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16043BFF" w14:textId="65E452C8" w:rsidR="00173065" w:rsidRPr="00786E2E" w:rsidRDefault="004A7BB4" w:rsidP="003605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</w:tc>
        <w:tc>
          <w:tcPr>
            <w:tcW w:w="3342" w:type="dxa"/>
            <w:noWrap/>
          </w:tcPr>
          <w:p w14:paraId="61FDBDDF" w14:textId="77777777" w:rsidR="00173065" w:rsidRPr="00786E2E" w:rsidRDefault="00173065" w:rsidP="005D39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18094FDD" w14:textId="568C5DF7" w:rsidR="005D394C" w:rsidRPr="00786E2E" w:rsidRDefault="005D394C" w:rsidP="005D39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1358E286" w14:textId="0348C110" w:rsidR="00173065" w:rsidRPr="00786E2E" w:rsidRDefault="004A7BB4" w:rsidP="003605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3B7E53B8" w14:textId="324B4E46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F2BD944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85E8884" w14:textId="193FC9C2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600BE933" w14:textId="77777777" w:rsidTr="0030156D">
        <w:trPr>
          <w:trHeight w:val="174"/>
          <w:jc w:val="center"/>
        </w:trPr>
        <w:tc>
          <w:tcPr>
            <w:tcW w:w="1514" w:type="dxa"/>
            <w:vMerge/>
            <w:noWrap/>
            <w:vAlign w:val="center"/>
          </w:tcPr>
          <w:p w14:paraId="16B412A5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53C07AE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128FA1B8" w14:textId="77777777" w:rsidR="00D81791" w:rsidRPr="00786E2E" w:rsidRDefault="00D81791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AFF597B" w14:textId="796FF137" w:rsidR="00832C62" w:rsidRPr="00786E2E" w:rsidRDefault="00832C62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71189128" w14:textId="48471281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685A4B0" w14:textId="0E0A6958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044B5139" w14:textId="77777777" w:rsidTr="0030156D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7251B195" w14:textId="1465EA0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6A095" w14:textId="24D0CF1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62B693" w14:textId="3E7D6CC2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6CC220D2" w14:textId="6E720A0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6031220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EDB1EA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0734D6E0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12404CD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2DD8F38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7027D31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3589BF21" w14:textId="79A55B13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076386C" w14:textId="4D621FE0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28EEC959" w14:textId="77777777" w:rsidR="00173065" w:rsidRPr="008E2F9C" w:rsidRDefault="00173065" w:rsidP="00E508C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8C2EA91" w14:textId="47053943" w:rsidR="004F6983" w:rsidRPr="008E2F9C" w:rsidRDefault="00E508C3" w:rsidP="008E2F9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51AB2939" w14:textId="77777777" w:rsidR="001D2B36" w:rsidRPr="008E2F9C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525F3C22" w14:textId="1CA15B8C" w:rsidR="00173065" w:rsidRPr="008E2F9C" w:rsidRDefault="00173065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795388CB" w14:textId="4A39BBFF" w:rsidR="00453931" w:rsidRPr="008E2F9C" w:rsidRDefault="00453931" w:rsidP="0098732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50FD458" w14:textId="77777777" w:rsidR="00173065" w:rsidRPr="008E2F9C" w:rsidRDefault="00173065" w:rsidP="0038175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9DC6258" w14:textId="77777777" w:rsidR="00173065" w:rsidRPr="008E2F9C" w:rsidRDefault="00173065" w:rsidP="0038175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168E0D78" w14:textId="2E729595" w:rsidR="004F6983" w:rsidRPr="008E2F9C" w:rsidRDefault="00E508C3" w:rsidP="008E2F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E2F9C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5364EC69" w14:textId="77777777" w:rsidR="001D2B36" w:rsidRPr="008E2F9C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8E2F9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4A141A70" w14:textId="77777777" w:rsidR="00173065" w:rsidRPr="008E2F9C" w:rsidRDefault="00173065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0CBDDA6" w14:textId="77777777" w:rsidR="00173065" w:rsidRPr="008E2F9C" w:rsidRDefault="00173065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A92C756" w14:textId="6674745F" w:rsidR="00173065" w:rsidRPr="008E2F9C" w:rsidRDefault="00173065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B3BC25C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5BF5EB28" w14:textId="64E4DE9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0B7A95D0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877BC91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89DDBF" w14:textId="35F1A0ED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</w:tcPr>
          <w:p w14:paraId="242B642C" w14:textId="77777777" w:rsidR="007716AB" w:rsidRPr="00786E2E" w:rsidRDefault="007716AB" w:rsidP="007716A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A95531D" w14:textId="77777777" w:rsidR="007716AB" w:rsidRPr="00786E2E" w:rsidRDefault="007716AB" w:rsidP="007716A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9BA8954" w14:textId="4FCBC965" w:rsidR="00173065" w:rsidRDefault="007716AB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71C316E8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74DC5721" w14:textId="77777777" w:rsidR="001D2B36" w:rsidRPr="00786E2E" w:rsidRDefault="001D2B36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E103947" w14:textId="77777777" w:rsidR="00396817" w:rsidRPr="00786E2E" w:rsidRDefault="00396817" w:rsidP="0039681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Yol Malzemeleri</w:t>
            </w:r>
          </w:p>
          <w:p w14:paraId="581C8017" w14:textId="2C58F8BF" w:rsidR="00173065" w:rsidRPr="00786E2E" w:rsidRDefault="002A5BC7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Temel İnşaatı</w:t>
            </w:r>
          </w:p>
          <w:p w14:paraId="043F7553" w14:textId="256085AC" w:rsidR="007716AB" w:rsidRPr="00786E2E" w:rsidRDefault="009A129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Su Kaynakları Yönetimi</w:t>
            </w:r>
            <w:r w:rsidR="0095732D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C71E5C0" w14:textId="2509CE63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Mühendislik Malzemelerinin Kırılma Mekaniği</w:t>
            </w:r>
          </w:p>
          <w:p w14:paraId="170B2A9A" w14:textId="3B79F2B1" w:rsidR="00E508C3" w:rsidRPr="00786E2E" w:rsidRDefault="00872F2A" w:rsidP="006D393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Fazlar Arası Kütle Aktarımı</w:t>
            </w:r>
          </w:p>
          <w:p w14:paraId="2A115202" w14:textId="77777777" w:rsidR="00DD54A8" w:rsidRPr="00786E2E" w:rsidRDefault="00DD54A8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80C9E69" w14:textId="09F57912" w:rsidR="00173065" w:rsidRPr="00786E2E" w:rsidRDefault="00173065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A4852A8" w14:textId="77777777" w:rsidR="007716AB" w:rsidRPr="00786E2E" w:rsidRDefault="007716AB" w:rsidP="007716A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E22183F" w14:textId="57F9FC82" w:rsidR="00173065" w:rsidRDefault="007716AB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91DD35B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460BE11C" w14:textId="77777777" w:rsidR="001D2B36" w:rsidRPr="00786E2E" w:rsidRDefault="001D2B36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E356234" w14:textId="77777777" w:rsidR="00396817" w:rsidRPr="00786E2E" w:rsidRDefault="00396817" w:rsidP="0039681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0AD4CC9D" w14:textId="6C4B71FA" w:rsidR="00173065" w:rsidRPr="00786E2E" w:rsidRDefault="002A5BC7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020F6E5E" w14:textId="02F4E916" w:rsidR="007716AB" w:rsidRPr="00786E2E" w:rsidRDefault="004F6983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</w:t>
            </w:r>
            <w:r w:rsidR="00B52AE9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RSLANOĞLU</w:t>
            </w: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ŞIK</w:t>
            </w:r>
          </w:p>
          <w:p w14:paraId="4D4CF6CB" w14:textId="5397CFE5" w:rsidR="00F67D95" w:rsidRPr="00786E2E" w:rsidRDefault="007E52EE" w:rsidP="0017306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</w:t>
            </w:r>
            <w:r w:rsidR="00EA11D6" w:rsidRPr="00786E2E">
              <w:rPr>
                <w:rFonts w:ascii="Times New Roman" w:hAnsi="Times New Roman" w:cs="Times New Roman"/>
                <w:sz w:val="16"/>
                <w:szCs w:val="16"/>
              </w:rPr>
              <w:t>. Dr.</w:t>
            </w:r>
            <w:r w:rsidR="004F6983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749CCCAF" w14:textId="503150EF" w:rsidR="00FF2CAA" w:rsidRPr="00786E2E" w:rsidRDefault="00872F2A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  <w:p w14:paraId="5725FA8F" w14:textId="30938A40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B48779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670A26AD" w14:textId="14A6BA5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1941CFC1" w14:textId="77777777" w:rsidTr="006C0DF4">
        <w:trPr>
          <w:trHeight w:val="363"/>
          <w:jc w:val="center"/>
        </w:trPr>
        <w:tc>
          <w:tcPr>
            <w:tcW w:w="1514" w:type="dxa"/>
            <w:vMerge/>
            <w:noWrap/>
            <w:vAlign w:val="center"/>
          </w:tcPr>
          <w:p w14:paraId="78D213AB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496F6C" w14:textId="446A9443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25E0C4EC" w14:textId="77777777" w:rsidR="00173065" w:rsidRPr="00786E2E" w:rsidRDefault="00173065" w:rsidP="009A12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15D5F6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D51827" w14:textId="15C6B4E1" w:rsidR="007716AB" w:rsidRPr="00786E2E" w:rsidRDefault="00396817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Yol Malzemeleri</w:t>
            </w:r>
          </w:p>
          <w:p w14:paraId="0572F4C0" w14:textId="47FBCE12" w:rsidR="00173065" w:rsidRPr="00786E2E" w:rsidRDefault="002A5BC7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Temel İnşaatı</w:t>
            </w:r>
          </w:p>
          <w:p w14:paraId="5A1186F2" w14:textId="221D6AEA" w:rsidR="007716AB" w:rsidRPr="00786E2E" w:rsidRDefault="009A129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Su Kaynakları Yönetimi </w:t>
            </w:r>
          </w:p>
          <w:p w14:paraId="4456E278" w14:textId="77777777" w:rsidR="00F67D95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Mühendislik Malzemelerinin Kırılma Mekaniği</w:t>
            </w:r>
          </w:p>
          <w:p w14:paraId="4BF4C800" w14:textId="77777777" w:rsidR="00872F2A" w:rsidRPr="00786E2E" w:rsidRDefault="00872F2A" w:rsidP="00872F2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Fazlar Arası Kütle Aktarımı</w:t>
            </w:r>
          </w:p>
          <w:p w14:paraId="6196DD83" w14:textId="77777777" w:rsidR="00DD54A8" w:rsidRPr="00786E2E" w:rsidRDefault="00DD54A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445614" w14:textId="737F024C" w:rsidR="00453931" w:rsidRPr="00786E2E" w:rsidRDefault="00453931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59BFD8D1" w14:textId="77777777" w:rsidR="007716AB" w:rsidRPr="00786E2E" w:rsidRDefault="007716AB" w:rsidP="002A5BC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1055BE1" w14:textId="77777777" w:rsidR="00396817" w:rsidRPr="00786E2E" w:rsidRDefault="00396817" w:rsidP="0039681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14B88682" w14:textId="5D9B4A27" w:rsidR="00173065" w:rsidRPr="00786E2E" w:rsidRDefault="002A5BC7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3D789EED" w14:textId="2978AE62" w:rsidR="007716AB" w:rsidRPr="00786E2E" w:rsidRDefault="00B52AE9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75EA8338" w14:textId="4ADA8DA4" w:rsidR="00F67D95" w:rsidRPr="00786E2E" w:rsidRDefault="00EA11D6" w:rsidP="00F67D9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22A720EC" w14:textId="0EFACD19" w:rsidR="0095732D" w:rsidRPr="00786E2E" w:rsidRDefault="00872F2A" w:rsidP="007716AB">
            <w:pPr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4FB1F47C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0A6C78B" w14:textId="6661C43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766DD77F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CCBD1B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2384996" w14:textId="28AADB5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10C5F489" w14:textId="77777777" w:rsidR="00907F73" w:rsidRPr="00786E2E" w:rsidRDefault="00907F73" w:rsidP="0039681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DFCB1B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D7F261" w14:textId="3D7FB0F0" w:rsidR="00173065" w:rsidRPr="00786E2E" w:rsidRDefault="00396817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Yol Malzemeleri</w:t>
            </w:r>
          </w:p>
          <w:p w14:paraId="4BD2310E" w14:textId="4DBA1438" w:rsidR="00173065" w:rsidRPr="00786E2E" w:rsidRDefault="002A5BC7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Temel İnşaatı</w:t>
            </w:r>
          </w:p>
          <w:p w14:paraId="3B5FC9C3" w14:textId="359C438B" w:rsidR="009A1298" w:rsidRPr="00786E2E" w:rsidRDefault="009A1298" w:rsidP="009A12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7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- Su Kaynakları Yönetimi </w:t>
            </w:r>
          </w:p>
          <w:p w14:paraId="7E2A644B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1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Mühendislik Malzemelerinin Kırılma Mekaniği</w:t>
            </w:r>
          </w:p>
          <w:p w14:paraId="08A987D6" w14:textId="77777777" w:rsidR="00872F2A" w:rsidRPr="00786E2E" w:rsidRDefault="00872F2A" w:rsidP="00872F2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8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Fazlar Arası Kütle Aktarımı</w:t>
            </w:r>
          </w:p>
          <w:p w14:paraId="20A38343" w14:textId="77777777" w:rsidR="00DD54A8" w:rsidRPr="00786E2E" w:rsidRDefault="00DD54A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5B50A2" w14:textId="77777777" w:rsidR="00DD54A8" w:rsidRPr="00786E2E" w:rsidRDefault="00DD54A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6BA5E5" w14:textId="6A881CC3" w:rsidR="00453931" w:rsidRPr="00786E2E" w:rsidRDefault="00453931" w:rsidP="00DD54A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05A28B4D" w14:textId="77777777" w:rsidR="00396817" w:rsidRPr="00786E2E" w:rsidRDefault="00396817" w:rsidP="0039681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605F8415" w14:textId="77777777" w:rsidR="002A5BC7" w:rsidRPr="00786E2E" w:rsidRDefault="002A5BC7" w:rsidP="002A5BC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7D474F26" w14:textId="77777777" w:rsidR="00B52AE9" w:rsidRPr="00786E2E" w:rsidRDefault="00B52AE9" w:rsidP="00B52AE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1074FF9E" w14:textId="3F0F9A97" w:rsidR="00F67D95" w:rsidRPr="00786E2E" w:rsidRDefault="00EA11D6" w:rsidP="00F67D9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70C80C55" w14:textId="469AFD9E" w:rsidR="00FF2CAA" w:rsidRPr="00786E2E" w:rsidRDefault="00872F2A" w:rsidP="006D393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proofErr w:type="gram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  <w:proofErr w:type="spellEnd"/>
            <w:proofErr w:type="gram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Ayşenur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</w:p>
        </w:tc>
        <w:tc>
          <w:tcPr>
            <w:tcW w:w="1089" w:type="dxa"/>
            <w:noWrap/>
            <w:vAlign w:val="center"/>
          </w:tcPr>
          <w:p w14:paraId="7D4DAB6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458E12A3" w14:textId="4E17ACD1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786E2E" w14:paraId="16F2B01A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F10CA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7E9977" w14:textId="5396471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4297943C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485940" w14:textId="77777777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FBCC78" w14:textId="77777777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D23264" w14:textId="5C1634F2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1E3D6BC" w14:textId="176F0B13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F25495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CB1AAD0" w14:textId="0F8B541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786E2E" w14:paraId="587261AC" w14:textId="77777777" w:rsidTr="00FB538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75A944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F883BF" w14:textId="5790E48C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334A1E37" w14:textId="77777777" w:rsidR="005E7344" w:rsidRPr="00786E2E" w:rsidRDefault="005E7344" w:rsidP="005E73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BFD569" w14:textId="77777777" w:rsidR="00142A38" w:rsidRPr="00786E2E" w:rsidRDefault="00142A38" w:rsidP="005E73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795542" w14:textId="16941727" w:rsidR="00173065" w:rsidRPr="00786E2E" w:rsidRDefault="004A7BB4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Yapı Fiziği</w:t>
            </w:r>
          </w:p>
          <w:p w14:paraId="0B64D20F" w14:textId="2ADECCAA" w:rsidR="005D394C" w:rsidRPr="00786E2E" w:rsidRDefault="001B5CFC" w:rsidP="005D39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IM5066</w:t>
            </w:r>
            <w:proofErr w:type="spellEnd"/>
            <w:r w:rsidR="005D394C" w:rsidRPr="00786E2E">
              <w:rPr>
                <w:rFonts w:ascii="Times New Roman" w:hAnsi="Times New Roman" w:cs="Times New Roman"/>
                <w:sz w:val="16"/>
                <w:szCs w:val="16"/>
              </w:rPr>
              <w:t>- Bilimsel Araştırma Yöntemleri ve Yayın Etiği</w:t>
            </w:r>
          </w:p>
          <w:p w14:paraId="13DB02FB" w14:textId="577810CE" w:rsidR="0014576F" w:rsidRPr="00786E2E" w:rsidRDefault="009E2434" w:rsidP="009E243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Özel Betonlar</w:t>
            </w:r>
          </w:p>
          <w:p w14:paraId="395CEB56" w14:textId="77777777" w:rsidR="00173065" w:rsidRPr="00786E2E" w:rsidRDefault="00173065" w:rsidP="006D39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F2184E" w14:textId="2DD60B9A" w:rsidR="00173065" w:rsidRPr="00786E2E" w:rsidRDefault="00173065" w:rsidP="006D39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D95ACA4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9C7DDCB" w14:textId="706AD5B6" w:rsidR="005E7344" w:rsidRPr="00786E2E" w:rsidRDefault="004A7BB4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33B453ED" w14:textId="77777777" w:rsidR="00B52AE9" w:rsidRPr="00786E2E" w:rsidRDefault="00B52AE9" w:rsidP="00B52AE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3B3C2236" w14:textId="52512DC9" w:rsidR="00582038" w:rsidRPr="00786E2E" w:rsidRDefault="009E2434" w:rsidP="009E243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  <w:p w14:paraId="45C3A6C5" w14:textId="6097C949" w:rsidR="00173065" w:rsidRPr="00786E2E" w:rsidRDefault="00173065" w:rsidP="006D39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18E69A0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DE1BF3C" w14:textId="33D65BD9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786E2E" w14:paraId="64D28C65" w14:textId="77777777" w:rsidTr="00A94810">
        <w:trPr>
          <w:trHeight w:val="608"/>
          <w:jc w:val="center"/>
        </w:trPr>
        <w:tc>
          <w:tcPr>
            <w:tcW w:w="1514" w:type="dxa"/>
            <w:vMerge/>
            <w:noWrap/>
            <w:vAlign w:val="center"/>
          </w:tcPr>
          <w:p w14:paraId="3719ED82" w14:textId="34E0E80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8B96EE3" w14:textId="526ADC6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15D041EB" w14:textId="77777777" w:rsidR="00173065" w:rsidRPr="00786E2E" w:rsidRDefault="00173065" w:rsidP="005E73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C5B2DE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AC79C6" w14:textId="2830BCBF" w:rsidR="00173065" w:rsidRPr="00786E2E" w:rsidRDefault="004A7BB4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Yapı Fiziği</w:t>
            </w:r>
          </w:p>
          <w:p w14:paraId="35DB4D7C" w14:textId="7658D004" w:rsidR="005D394C" w:rsidRPr="00786E2E" w:rsidRDefault="001B5CFC" w:rsidP="005D39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B5CFC">
              <w:rPr>
                <w:rFonts w:ascii="Times New Roman" w:hAnsi="Times New Roman" w:cs="Times New Roman"/>
                <w:sz w:val="16"/>
                <w:szCs w:val="16"/>
              </w:rPr>
              <w:t>IM5066</w:t>
            </w:r>
            <w:proofErr w:type="spellEnd"/>
            <w:r w:rsidR="005D394C" w:rsidRPr="00786E2E">
              <w:rPr>
                <w:rFonts w:ascii="Times New Roman" w:hAnsi="Times New Roman" w:cs="Times New Roman"/>
                <w:sz w:val="16"/>
                <w:szCs w:val="16"/>
              </w:rPr>
              <w:t>- Bilimsel Araştırma Yöntemleri ve Yayın Etiği</w:t>
            </w:r>
          </w:p>
          <w:p w14:paraId="442E72BF" w14:textId="77777777" w:rsidR="009E2434" w:rsidRPr="00786E2E" w:rsidRDefault="009E2434" w:rsidP="009E243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Özel Betonlar</w:t>
            </w:r>
          </w:p>
          <w:p w14:paraId="4CDBE9CE" w14:textId="77777777" w:rsidR="00173065" w:rsidRPr="00786E2E" w:rsidRDefault="00173065" w:rsidP="006D3930">
            <w:pPr>
              <w:rPr>
                <w:rFonts w:ascii="Times New Roman" w:hAnsi="Times New Roman" w:cs="Times New Roman"/>
                <w:color w:val="00B050"/>
                <w:sz w:val="16"/>
                <w:szCs w:val="16"/>
              </w:rPr>
            </w:pPr>
          </w:p>
          <w:p w14:paraId="7CDFF26C" w14:textId="6D9D2611" w:rsidR="00173065" w:rsidRPr="00786E2E" w:rsidRDefault="00173065" w:rsidP="006D3930">
            <w:pPr>
              <w:rPr>
                <w:rFonts w:ascii="Times New Roman" w:hAnsi="Times New Roman" w:cs="Times New Roman"/>
                <w:color w:val="00B05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570058C5" w14:textId="77777777" w:rsidR="00142A38" w:rsidRPr="00786E2E" w:rsidRDefault="00142A38" w:rsidP="004A7BB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29AE247" w14:textId="77777777" w:rsidR="00142A38" w:rsidRPr="00786E2E" w:rsidRDefault="00142A38" w:rsidP="004A7BB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F736E36" w14:textId="435A5070" w:rsidR="00173065" w:rsidRPr="00786E2E" w:rsidRDefault="004A7BB4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28046CF6" w14:textId="77777777" w:rsidR="00B52AE9" w:rsidRPr="00786E2E" w:rsidRDefault="00B52AE9" w:rsidP="00B52AE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04FB8583" w14:textId="0F564D37" w:rsidR="004F6983" w:rsidRPr="00786E2E" w:rsidRDefault="009E2434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  <w:p w14:paraId="36641218" w14:textId="5758E6D5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D2F5B3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3816FC1C" w14:textId="1817B04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7E7D9913" w14:textId="77777777" w:rsidTr="00A94810">
        <w:trPr>
          <w:trHeight w:val="845"/>
          <w:jc w:val="center"/>
        </w:trPr>
        <w:tc>
          <w:tcPr>
            <w:tcW w:w="1514" w:type="dxa"/>
            <w:vMerge/>
            <w:noWrap/>
            <w:vAlign w:val="center"/>
          </w:tcPr>
          <w:p w14:paraId="7C60F0CE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03012E" w14:textId="6820D8A5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7B74B799" w14:textId="77777777" w:rsidR="00173065" w:rsidRPr="00786E2E" w:rsidRDefault="00173065" w:rsidP="005E73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0E6C37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F9B9E4" w14:textId="280878C9" w:rsidR="002A5BC7" w:rsidRPr="00786E2E" w:rsidRDefault="004A7BB4" w:rsidP="00142A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5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İleri Yapı Fiziği</w:t>
            </w:r>
          </w:p>
          <w:p w14:paraId="39386530" w14:textId="1C46291A" w:rsidR="005D394C" w:rsidRPr="00786E2E" w:rsidRDefault="001B5CFC" w:rsidP="005D39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5CFC">
              <w:rPr>
                <w:rFonts w:ascii="Times New Roman" w:hAnsi="Times New Roman" w:cs="Times New Roman"/>
                <w:sz w:val="16"/>
                <w:szCs w:val="16"/>
              </w:rPr>
              <w:t>IM5066</w:t>
            </w:r>
            <w:r w:rsidR="005D394C" w:rsidRPr="00786E2E">
              <w:rPr>
                <w:rFonts w:ascii="Times New Roman" w:hAnsi="Times New Roman" w:cs="Times New Roman"/>
                <w:sz w:val="16"/>
                <w:szCs w:val="16"/>
              </w:rPr>
              <w:t>- Bilimsel Araştırma Yöntemleri ve Yayın Etiği</w:t>
            </w:r>
          </w:p>
          <w:p w14:paraId="44F4D98F" w14:textId="77777777" w:rsidR="009E2434" w:rsidRPr="00786E2E" w:rsidRDefault="009E2434" w:rsidP="009E243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26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 Özel Betonlar</w:t>
            </w:r>
          </w:p>
          <w:p w14:paraId="55AC421A" w14:textId="77777777" w:rsidR="00DD54A8" w:rsidRPr="00786E2E" w:rsidRDefault="00DD54A8" w:rsidP="005D39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754C33" w14:textId="77777777" w:rsidR="00DD54A8" w:rsidRPr="00786E2E" w:rsidRDefault="00DD54A8" w:rsidP="005D39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50FC61" w14:textId="2B9B8833" w:rsidR="00173065" w:rsidRPr="00786E2E" w:rsidRDefault="00173065" w:rsidP="00DD54A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05DA7114" w14:textId="77777777" w:rsidR="00142A38" w:rsidRPr="00786E2E" w:rsidRDefault="00142A38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A83C8B4" w14:textId="0C5A78D6" w:rsidR="00173065" w:rsidRPr="00786E2E" w:rsidRDefault="004A7BB4" w:rsidP="00142A3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4CD4E63E" w14:textId="77777777" w:rsidR="00B52AE9" w:rsidRPr="00786E2E" w:rsidRDefault="00B52AE9" w:rsidP="00B52AE9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1F03E660" w14:textId="7CDCFE9C" w:rsidR="00210750" w:rsidRPr="00786E2E" w:rsidRDefault="009E2434" w:rsidP="00DD6A6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Cs/>
                <w:sz w:val="16"/>
                <w:szCs w:val="16"/>
              </w:rPr>
              <w:t>Dr. Öğr. Üyesi Merve ŞAHİN YÖN</w:t>
            </w:r>
          </w:p>
          <w:p w14:paraId="71EEF7B1" w14:textId="055C0D23" w:rsidR="00173065" w:rsidRPr="00786E2E" w:rsidRDefault="00173065" w:rsidP="00DD6A6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8D3556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7A13510" w14:textId="57350A2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74D3152E" w14:textId="77777777" w:rsidTr="00A94810">
        <w:trPr>
          <w:trHeight w:val="334"/>
          <w:jc w:val="center"/>
        </w:trPr>
        <w:tc>
          <w:tcPr>
            <w:tcW w:w="1514" w:type="dxa"/>
            <w:vMerge/>
            <w:noWrap/>
            <w:vAlign w:val="center"/>
          </w:tcPr>
          <w:p w14:paraId="33666E41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A0934B" w14:textId="354684EF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6C9E5868" w14:textId="77777777" w:rsidR="001D2B36" w:rsidRDefault="001D2B36" w:rsidP="001D2B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B076388" w14:textId="77777777" w:rsidR="001D2B36" w:rsidRPr="001D2B36" w:rsidRDefault="001D2B36" w:rsidP="001D2B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64389B04" w14:textId="77777777" w:rsidR="00142A38" w:rsidRPr="00786E2E" w:rsidRDefault="00142A38" w:rsidP="009E243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86E1D49" w14:textId="77777777" w:rsidR="00DD54A8" w:rsidRPr="00786E2E" w:rsidRDefault="00DD54A8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A3FA2B9" w14:textId="5882F842" w:rsidR="004F6983" w:rsidRPr="00786E2E" w:rsidRDefault="004F6983" w:rsidP="0098732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7F6A4011" w14:textId="77777777" w:rsidR="006D3930" w:rsidRPr="00786E2E" w:rsidRDefault="006D3930" w:rsidP="0045393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A9407CD" w14:textId="26575DB8" w:rsidR="00453931" w:rsidRPr="00786E2E" w:rsidRDefault="001D2B36" w:rsidP="00AF26B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5652846C" w14:textId="08CA6B4C" w:rsidR="004F6983" w:rsidRPr="00786E2E" w:rsidRDefault="004F6983" w:rsidP="0098732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C4C1F60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36AF0EAF" w14:textId="55A52A1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596729DA" w14:textId="77777777" w:rsidTr="0030156D">
        <w:trPr>
          <w:trHeight w:val="245"/>
          <w:jc w:val="center"/>
        </w:trPr>
        <w:tc>
          <w:tcPr>
            <w:tcW w:w="1514" w:type="dxa"/>
            <w:vMerge/>
            <w:noWrap/>
            <w:vAlign w:val="center"/>
          </w:tcPr>
          <w:p w14:paraId="18513EE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E81CE1" w14:textId="11105D6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629D8AC4" w14:textId="77777777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  <w:p w14:paraId="74625924" w14:textId="77777777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  <w:p w14:paraId="10B3E244" w14:textId="77777777" w:rsidR="00142A38" w:rsidRPr="00786E2E" w:rsidRDefault="00142A38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  <w:p w14:paraId="06A8DD93" w14:textId="65DD5514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749115E" w14:textId="475D6AF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92C0921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color w:val="00B050"/>
                <w:sz w:val="16"/>
                <w:szCs w:val="16"/>
              </w:rPr>
            </w:pPr>
          </w:p>
        </w:tc>
      </w:tr>
      <w:tr w:rsidR="004F6983" w:rsidRPr="00786E2E" w14:paraId="6281CB66" w14:textId="77777777" w:rsidTr="00621ACC">
        <w:trPr>
          <w:trHeight w:val="231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CDC2844" w14:textId="57A3F12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64547267"/>
          </w:p>
          <w:p w14:paraId="3F394FEB" w14:textId="4767F5D5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88A71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FC713F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5B123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EA0B3E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81A383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1149CD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69F2DC" w14:textId="2C6ADF9D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63969805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352D734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C16A22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4B56CDB0" w14:textId="7A4EC5D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DC2E2" w14:textId="3B08C4AA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A5228" w14:textId="5A6D75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8BEC49C" w14:textId="3440298D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898D15" w14:textId="70BEFB9A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</w:tcPr>
          <w:p w14:paraId="727E3407" w14:textId="77777777" w:rsidR="00173065" w:rsidRPr="00786E2E" w:rsidRDefault="00173065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73AD982" w14:textId="77777777" w:rsidR="00EB1D90" w:rsidRPr="00786E2E" w:rsidRDefault="00EB1D90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A046551" w14:textId="506A408A" w:rsidR="00FD2DE0" w:rsidRPr="00786E2E" w:rsidRDefault="00317C52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0A08E10" w14:textId="6A9FCCC8" w:rsidR="00CA3D96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83C6E7E" w14:textId="77777777" w:rsidR="004E1B99" w:rsidRPr="00786E2E" w:rsidRDefault="004E1B99" w:rsidP="004E1B9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B398C6D" w14:textId="3B2C6174" w:rsidR="002E717D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24C09CB" w14:textId="4CB75FA8" w:rsidR="004F6983" w:rsidRPr="00786E2E" w:rsidRDefault="00317C52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97E18BC" w14:textId="65EE2048" w:rsidR="00FF369A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9972A65" w14:textId="0AC3E297" w:rsidR="003F65F8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3240036" w14:textId="37DB9ACA" w:rsidR="0065470A" w:rsidRPr="00786E2E" w:rsidRDefault="00317C52" w:rsidP="0065470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C36422C" w14:textId="48C14305" w:rsidR="007F59DB" w:rsidRPr="00786E2E" w:rsidRDefault="00317C52" w:rsidP="007F59D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72CF657A" w14:textId="3EADD274" w:rsidR="00897422" w:rsidRPr="00786E2E" w:rsidRDefault="00317C5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6B5DFD7C" w14:textId="77777777" w:rsidR="004F5963" w:rsidRPr="00786E2E" w:rsidRDefault="004F596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48A0421C" w14:textId="656213C1" w:rsidR="00526081" w:rsidRDefault="00526081" w:rsidP="0052608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1085AEE1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232BCB6E" w14:textId="77777777" w:rsidR="001D2B36" w:rsidRPr="00786E2E" w:rsidRDefault="001D2B36" w:rsidP="0052608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FD27B2E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nşaat Teknolojisinde Malzeme Bilimi ve Malzeme Laboratuvarı</w:t>
            </w:r>
          </w:p>
          <w:p w14:paraId="238AE5DD" w14:textId="22A121DC" w:rsidR="00623CB8" w:rsidRPr="00786E2E" w:rsidRDefault="00623CB8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68CBF8B4" w14:textId="77777777" w:rsidR="00381752" w:rsidRPr="00786E2E" w:rsidRDefault="00381752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1FA966B" w14:textId="630FED42" w:rsidR="00EB1D90" w:rsidRPr="00786E2E" w:rsidRDefault="00EB1D90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EDD8B4B" w14:textId="77777777" w:rsidR="00173065" w:rsidRPr="00786E2E" w:rsidRDefault="00173065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4C22ECB" w14:textId="77777777" w:rsidR="00EB1D90" w:rsidRPr="00786E2E" w:rsidRDefault="00EB1D90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E9AE56F" w14:textId="47B70EDE" w:rsidR="00FD2DE0" w:rsidRPr="00786E2E" w:rsidRDefault="00680FDA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</w:t>
            </w:r>
            <w:r w:rsidR="00FD2DE0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. Dr. Burak YÖN</w:t>
            </w:r>
          </w:p>
          <w:p w14:paraId="58D5DADC" w14:textId="0F7FF6D1" w:rsidR="00CA3D96" w:rsidRPr="00786E2E" w:rsidRDefault="00935A96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1F3A0BEE" w14:textId="77777777" w:rsidR="00CA3D96" w:rsidRPr="00786E2E" w:rsidRDefault="00CA3D96" w:rsidP="00CA3D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7423E957" w14:textId="30A37B74" w:rsidR="002E717D" w:rsidRPr="00786E2E" w:rsidRDefault="00995D96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67FE8454" w14:textId="31DD87B3" w:rsidR="00EE4896" w:rsidRPr="00786E2E" w:rsidRDefault="00EA4BC0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09FF49B0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30A62EEF" w14:textId="17D87F58" w:rsidR="003F65F8" w:rsidRPr="00786E2E" w:rsidRDefault="00FF369A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C4CEDBE" w14:textId="6D809F41" w:rsidR="00210750" w:rsidRPr="00786E2E" w:rsidRDefault="00210750" w:rsidP="0021075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="003F65F8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oç. Dr.</w:t>
            </w: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Berivan YILMAZER POLAT</w:t>
            </w:r>
          </w:p>
          <w:p w14:paraId="52B526C0" w14:textId="35698414" w:rsidR="004F6983" w:rsidRPr="00786E2E" w:rsidRDefault="007F59DB" w:rsidP="007F59D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21D873A8" w14:textId="0493F71E" w:rsidR="008A7CBD" w:rsidRPr="00786E2E" w:rsidRDefault="00897422" w:rsidP="0007074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21D79A57" w14:textId="6748AE1B" w:rsidR="004F5963" w:rsidRPr="00786E2E" w:rsidRDefault="004F5963" w:rsidP="006D393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06CF222F" w14:textId="56C83BFA" w:rsidR="00526081" w:rsidRDefault="00526081" w:rsidP="006D393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082F0332" w14:textId="5EF421F9" w:rsidR="001D2B36" w:rsidRPr="00786E2E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5AB1BC96" w14:textId="77777777" w:rsidR="001D2B36" w:rsidRDefault="001D2B36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DF0ABAF" w14:textId="34919024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7CE15196" w14:textId="77777777" w:rsidR="008E2F9C" w:rsidRDefault="008E2F9C" w:rsidP="00EB1D90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403C9FF" w14:textId="37FB927B" w:rsidR="00DC492F" w:rsidRPr="00786E2E" w:rsidRDefault="00DC492F" w:rsidP="00EB1D90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4C4BABFD" w14:textId="652C3419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0E11F8C8" w14:textId="79D7C6AA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5A619E8C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2864F17B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390C4F7" w14:textId="1CF4B42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206B9C55" w14:textId="77777777" w:rsidR="00EB1D90" w:rsidRPr="00786E2E" w:rsidRDefault="00EB1D90" w:rsidP="00786E2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93FCCA9" w14:textId="74359D6D" w:rsidR="00FD2DE0" w:rsidRPr="00786E2E" w:rsidRDefault="00317C52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8FEE9FE" w14:textId="116BD0C2" w:rsidR="00EA11D6" w:rsidRPr="00786E2E" w:rsidRDefault="00317C52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E7E0858" w14:textId="679A0731" w:rsidR="002E717D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29A1D1A" w14:textId="3C53E94A" w:rsidR="00CA3D96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9E715F0" w14:textId="004E0268" w:rsidR="005318B6" w:rsidRPr="00786E2E" w:rsidRDefault="00317C52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E8422B9" w14:textId="2733D976" w:rsidR="003F65F8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720CA9E" w14:textId="499CB52E" w:rsidR="002F3F69" w:rsidRPr="00786E2E" w:rsidRDefault="002F3F69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2CB2DC6" w14:textId="3AB48C40" w:rsidR="00A67C92" w:rsidRPr="00786E2E" w:rsidRDefault="00317C52" w:rsidP="009D27B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265CAF3A" w14:textId="1CC52C6B" w:rsidR="008A7CBD" w:rsidRPr="00786E2E" w:rsidRDefault="00317C52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71CDB758" w14:textId="77777777" w:rsidR="004F5963" w:rsidRPr="00786E2E" w:rsidRDefault="004F596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201EC6AC" w14:textId="30486BF3" w:rsidR="00526081" w:rsidRDefault="00526081" w:rsidP="0052608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31AC1301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2CED7BC8" w14:textId="77777777" w:rsidR="001D2B36" w:rsidRPr="00786E2E" w:rsidRDefault="001D2B36" w:rsidP="0052608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BFFAE51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nşaat Teknolojisinde Malzeme Bilimi ve Malzeme Laboratuvarı</w:t>
            </w:r>
          </w:p>
          <w:p w14:paraId="600EEF34" w14:textId="77777777" w:rsidR="00381752" w:rsidRPr="00786E2E" w:rsidRDefault="00623CB8" w:rsidP="006D3930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08DFDA4C" w14:textId="77777777" w:rsidR="00EB1D90" w:rsidRPr="00786E2E" w:rsidRDefault="00EB1D90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3E103EF" w14:textId="1A9CAED8" w:rsidR="00EB1D90" w:rsidRPr="00786E2E" w:rsidRDefault="00EB1D90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45F83B5" w14:textId="77777777" w:rsidR="00EB1D90" w:rsidRPr="00786E2E" w:rsidRDefault="00EB1D90" w:rsidP="00786E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E601FB0" w14:textId="43142B6F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2975AF32" w14:textId="72A24A81" w:rsidR="00EA11D6" w:rsidRPr="00786E2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768B1A4" w14:textId="1B12D3CC" w:rsidR="002E717D" w:rsidRPr="00786E2E" w:rsidRDefault="00995D96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655998C4" w14:textId="7A298DDA" w:rsidR="00CA3D96" w:rsidRPr="00786E2E" w:rsidRDefault="004F6983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39469396" w14:textId="77777777" w:rsidR="00CA3D96" w:rsidRPr="00786E2E" w:rsidRDefault="00CA3D96" w:rsidP="00CA3D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08767141" w14:textId="0B2A41B0" w:rsidR="003F65F8" w:rsidRPr="00786E2E" w:rsidRDefault="00FF369A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42E37553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0675D37E" w14:textId="77777777" w:rsidR="000B57F2" w:rsidRPr="00786E2E" w:rsidRDefault="000B57F2" w:rsidP="000B57F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57386222" w14:textId="77777777" w:rsidR="00897422" w:rsidRPr="00786E2E" w:rsidRDefault="0089742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074024CA" w14:textId="42CFFC60" w:rsidR="004F5963" w:rsidRPr="00786E2E" w:rsidRDefault="004F5963" w:rsidP="006D393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5E92AC3C" w14:textId="41FDF74E" w:rsidR="00526081" w:rsidRDefault="00526081" w:rsidP="0052608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3D4E8025" w14:textId="77777777" w:rsidR="008E2F9C" w:rsidRPr="001D2B36" w:rsidRDefault="008E2F9C" w:rsidP="008E2F9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6228121A" w14:textId="77777777" w:rsidR="001D2B36" w:rsidRPr="00786E2E" w:rsidRDefault="001D2B36" w:rsidP="0052608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4F73359" w14:textId="45A5301A" w:rsidR="00381752" w:rsidRPr="008E2F9C" w:rsidRDefault="007E52EE" w:rsidP="008E2F9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6D33223F" w14:textId="77777777" w:rsidR="0097627E" w:rsidRDefault="0097627E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06921FD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bookmarkStart w:id="1" w:name="_GoBack"/>
            <w:bookmarkEnd w:id="1"/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0A60B740" w14:textId="4977E683" w:rsidR="008A7CBD" w:rsidRPr="00786E2E" w:rsidRDefault="008A7CBD" w:rsidP="008A7C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624FC8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3B62DA68" w14:textId="31EE849D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47F55171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0C47BC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28E032" w14:textId="5574954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7306D0FF" w14:textId="5F4C7BD6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D875E26" w14:textId="3DB219E1" w:rsidR="00EA11D6" w:rsidRPr="00786E2E" w:rsidRDefault="00317C52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5202BBE" w14:textId="7942E8E8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D8D3346" w14:textId="6F26AACB" w:rsidR="00CA3D96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6078A43" w14:textId="5F9FECA8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3D6ECF1" w14:textId="59C5331E" w:rsidR="004F6983" w:rsidRPr="00786E2E" w:rsidRDefault="00317C52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8AB142D" w14:textId="77777777" w:rsidR="008644AF" w:rsidRPr="00786E2E" w:rsidRDefault="00317C52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A24E67D" w14:textId="39730DE1" w:rsidR="003F65F8" w:rsidRPr="00786E2E" w:rsidRDefault="004F5963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2D6DDB5" w14:textId="77777777" w:rsidR="002F3F69" w:rsidRPr="00786E2E" w:rsidRDefault="002F3F69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B48BCF9" w14:textId="0DE84C61" w:rsidR="009C5D9C" w:rsidRPr="00786E2E" w:rsidRDefault="009C5D9C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C99FE67" w14:textId="7C56ECEC" w:rsidR="009E2434" w:rsidRPr="00786E2E" w:rsidRDefault="009E2434" w:rsidP="009E243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FCF1948" w14:textId="2B21DF47" w:rsidR="009E2434" w:rsidRPr="00786E2E" w:rsidRDefault="009E2434" w:rsidP="009E243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225219F" w14:textId="6A08FAA6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DF865BD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nşaat Teknolojisinde Malzeme Bilimi ve Malzeme Laboratuvarı</w:t>
            </w:r>
          </w:p>
          <w:p w14:paraId="1C55ADC7" w14:textId="07EC579C" w:rsidR="00381752" w:rsidRPr="00786E2E" w:rsidRDefault="00623CB8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032DC365" w14:textId="1631D42C" w:rsidR="002F3F69" w:rsidRPr="00786E2E" w:rsidRDefault="002F3F69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79C0342C" w14:textId="77777777" w:rsidR="00383369" w:rsidRPr="00786E2E" w:rsidRDefault="00383369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8AC7E80" w14:textId="2E62FF7A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26A18987" w14:textId="687313DB" w:rsidR="00EA11D6" w:rsidRPr="00786E2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4873EC3E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5751DE1C" w14:textId="23C6DE56" w:rsidR="00CA3D96" w:rsidRPr="00786E2E" w:rsidRDefault="004F6983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7AC2CCC2" w14:textId="77777777" w:rsidR="00CA3D96" w:rsidRPr="00786E2E" w:rsidRDefault="00CA3D96" w:rsidP="00CA3D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2D3F7D93" w14:textId="77777777" w:rsidR="0050696A" w:rsidRPr="00786E2E" w:rsidRDefault="00356365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7C129DF" w14:textId="77777777" w:rsidR="008644AF" w:rsidRPr="00786E2E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32A71261" w14:textId="1F4C4C75" w:rsidR="003F65F8" w:rsidRPr="00786E2E" w:rsidRDefault="004F5963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  <w:r w:rsidR="002F3F69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4E78E01D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21959314" w14:textId="4D1DD55B" w:rsidR="009C5D9C" w:rsidRPr="00786E2E" w:rsidRDefault="009C5D9C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Necla Seval BAYRAM</w:t>
            </w:r>
          </w:p>
          <w:p w14:paraId="159DDF8A" w14:textId="4415331E" w:rsidR="009E2434" w:rsidRPr="00786E2E" w:rsidRDefault="009E2434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Merve ŞAHİN YÖN</w:t>
            </w:r>
          </w:p>
          <w:p w14:paraId="2A749234" w14:textId="435B905C" w:rsidR="009E2434" w:rsidRPr="00786E2E" w:rsidRDefault="009E2434" w:rsidP="00142A3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Ramazan ACAR</w:t>
            </w:r>
          </w:p>
          <w:p w14:paraId="65E8F682" w14:textId="5AC59C45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2A79CC87" w14:textId="62921A47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3C49C565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10EA5D90" w14:textId="0C8EE908" w:rsidR="004F5963" w:rsidRPr="00786E2E" w:rsidRDefault="004F5963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DADBC62" w14:textId="3C83B064" w:rsidR="008644AF" w:rsidRPr="00786E2E" w:rsidRDefault="008644AF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743277D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5D20A20A" w14:textId="71CF42D0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66E09CD8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294246E6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A6C024" w14:textId="458EB578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5A170CA3" w14:textId="77777777" w:rsidR="00EB1D90" w:rsidRPr="00786E2E" w:rsidRDefault="00EB1D90" w:rsidP="00786E2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06D7834" w14:textId="57296A8A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A23D74F" w14:textId="3A840CC1" w:rsidR="00EA11D6" w:rsidRPr="00786E2E" w:rsidRDefault="00317C52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3395D80" w14:textId="10B7CD36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455498A" w14:textId="0B6F8AF3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9B7AC17" w14:textId="0C8EEE63" w:rsidR="00CA3D96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F7BBF35" w14:textId="4CCE1B70" w:rsidR="004F6983" w:rsidRPr="00786E2E" w:rsidRDefault="00317C52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7665D68" w14:textId="5064B5B0" w:rsidR="00A337FA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</w:t>
            </w:r>
            <w:r w:rsidR="00142A38"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  <w:p w14:paraId="77086C8D" w14:textId="77777777" w:rsidR="004F5963" w:rsidRPr="00786E2E" w:rsidRDefault="004F596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93952DD" w14:textId="77777777" w:rsidR="002F3F69" w:rsidRPr="00786E2E" w:rsidRDefault="002F3F69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59789EF" w14:textId="0FD6E9AD" w:rsidR="009E2434" w:rsidRPr="00786E2E" w:rsidRDefault="009E2434" w:rsidP="009E243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36E25BC" w14:textId="093F41A2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129204F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34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İnşaat Teknolojisinde Malzeme Bilimi ve Malzeme Laboratuvarı</w:t>
            </w:r>
          </w:p>
          <w:p w14:paraId="595DDE61" w14:textId="10E9A58F" w:rsidR="00381752" w:rsidRPr="00786E2E" w:rsidRDefault="00623CB8" w:rsidP="002F3F69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702D82A3" w14:textId="77777777" w:rsidR="00EB1D90" w:rsidRPr="00786E2E" w:rsidRDefault="00EB1D90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E261613" w14:textId="1D1A1675" w:rsidR="002F3F69" w:rsidRPr="00786E2E" w:rsidRDefault="002F3F69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7E0D62D" w14:textId="77777777" w:rsidR="00EB1D90" w:rsidRPr="00786E2E" w:rsidRDefault="00EB1D90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C7DCCFD" w14:textId="77777777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287CC608" w14:textId="2B86ABA1" w:rsidR="00EA11D6" w:rsidRPr="00786E2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223AE7DC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0484E6CC" w14:textId="30C098A4" w:rsidR="004F6983" w:rsidRPr="00786E2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22ABFC8" w14:textId="625BF5C6" w:rsidR="00CA3D96" w:rsidRPr="00786E2E" w:rsidRDefault="004F6983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6651A1D4" w14:textId="77777777" w:rsidR="00CA3D96" w:rsidRPr="00786E2E" w:rsidRDefault="00CA3D96" w:rsidP="00CA3D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3C89070D" w14:textId="7CF09467" w:rsidR="000C61AB" w:rsidRPr="00786E2E" w:rsidRDefault="008644AF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5E6E1632" w14:textId="472CA2A7" w:rsidR="008644AF" w:rsidRPr="00786E2E" w:rsidRDefault="004F5963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74AB49E9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08A48E2E" w14:textId="323AABA0" w:rsidR="009E2434" w:rsidRPr="00786E2E" w:rsidRDefault="009E2434" w:rsidP="003F65F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Merve Şahin YÖN</w:t>
            </w:r>
          </w:p>
          <w:p w14:paraId="25FE0C9B" w14:textId="3A0C69AF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1DA81FCD" w14:textId="60508210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75268F67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66298714" w14:textId="63B1463A" w:rsidR="004F6983" w:rsidRPr="00786E2E" w:rsidRDefault="004F6983" w:rsidP="006D39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2300299" w14:textId="2F45130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4F6983" w:rsidRPr="00786E2E" w14:paraId="65AE2452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1EDEE92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E64AA8" w14:textId="0F4DD2F6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2FCC6EBA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ED161B" w14:textId="77777777" w:rsidR="00EB1D90" w:rsidRPr="00786E2E" w:rsidRDefault="00EB1D90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CACCEC" w14:textId="1BBE4796" w:rsidR="00EB1D90" w:rsidRPr="00786E2E" w:rsidRDefault="00EB1D90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6F2454EB" w14:textId="6F46474D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DABDBF" w14:textId="7BFF6222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0C0A843D" w14:textId="77777777" w:rsidTr="002055A0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B4591E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CBD359" w14:textId="7EE3146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5B946AC2" w14:textId="77777777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CFFA5A8" w14:textId="0BD3E8BE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E828D6F" w14:textId="70959FFE" w:rsidR="00EA11D6" w:rsidRPr="00786E2E" w:rsidRDefault="00317C52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AFA9DD8" w14:textId="0D3C48D4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98DC152" w14:textId="351D4AB5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3A347B6" w14:textId="721D7DEE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A19F116" w14:textId="54DF6555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F596F58" w14:textId="429AF65B" w:rsidR="00CA3D96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D72C47D" w14:textId="1FE6F693" w:rsidR="006116AC" w:rsidRPr="00786E2E" w:rsidRDefault="00317C52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6ABDD15" w14:textId="390E8658" w:rsidR="00736E2F" w:rsidRPr="00786E2E" w:rsidRDefault="00317C52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8E27110" w14:textId="77777777" w:rsidR="002F3F69" w:rsidRPr="00786E2E" w:rsidRDefault="002F3F69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E81E2A5" w14:textId="1C9C7A4C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9F3F783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86E2E">
              <w:rPr>
                <w:rFonts w:ascii="Times New Roman" w:hAnsi="Times New Roman" w:cs="Times New Roman"/>
              </w:rPr>
              <w:t xml:space="preserve"> 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4DA4DDEB" w14:textId="6E812707" w:rsidR="002F3F69" w:rsidRPr="00786E2E" w:rsidRDefault="00623CB8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2777FC6A" w14:textId="04C5B24C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4324BF96" w14:textId="77777777" w:rsidR="00173065" w:rsidRPr="00786E2E" w:rsidRDefault="00173065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12DF39B" w14:textId="67D074FB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E85E109" w14:textId="7DFE40AD" w:rsidR="00EA11D6" w:rsidRPr="00786E2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48DD9486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702D6D41" w14:textId="77777777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08ADA304" w14:textId="630B45CB" w:rsidR="004F6983" w:rsidRPr="00786E2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3DE3EB7C" w14:textId="077CB8F6" w:rsidR="008A7CBD" w:rsidRPr="00786E2E" w:rsidRDefault="008A7CBD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="00672DAE"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ç. Dr.</w:t>
            </w: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ustafa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KPOLAT</w:t>
            </w:r>
            <w:proofErr w:type="spellEnd"/>
          </w:p>
          <w:p w14:paraId="70B96DF4" w14:textId="4DE9DD98" w:rsidR="00CA3D96" w:rsidRPr="00786E2E" w:rsidRDefault="004F6983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0FB84340" w14:textId="7A8E1D85" w:rsidR="006116AC" w:rsidRPr="00786E2E" w:rsidRDefault="00CA3D96" w:rsidP="00142A3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2BFB0A03" w14:textId="77777777" w:rsidR="002F3F69" w:rsidRPr="00786E2E" w:rsidRDefault="00FF369A" w:rsidP="002F3F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  <w:r w:rsidR="002F3F69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6A3F5D43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5137D745" w14:textId="3017D03D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3F2029DE" w14:textId="69B63447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635848D8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411B2462" w14:textId="1EEE534D" w:rsidR="004F6983" w:rsidRPr="00786E2E" w:rsidRDefault="004F698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 w:val="restart"/>
            <w:noWrap/>
            <w:vAlign w:val="center"/>
          </w:tcPr>
          <w:p w14:paraId="0A1AEDDC" w14:textId="3EF84280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969D877" w14:textId="51E7A6D6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2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201</w:t>
            </w:r>
            <w:proofErr w:type="spellEnd"/>
          </w:p>
          <w:p w14:paraId="4623BEDA" w14:textId="5E0238C6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5D984B" w14:textId="1648EEB5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4F8E14" w14:textId="06FA430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25007D71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A7FCC04" w14:textId="21F4E652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3C25D3D" w14:textId="04F57764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  <w:vAlign w:val="center"/>
          </w:tcPr>
          <w:p w14:paraId="11B98D3B" w14:textId="77777777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6FB055D" w14:textId="73D6C7BD" w:rsidR="004F6983" w:rsidRPr="00786E2E" w:rsidRDefault="00317C52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E9ABBFE" w14:textId="08E2A0C4" w:rsidR="00EA11D6" w:rsidRPr="00786E2E" w:rsidRDefault="00317C52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B12F151" w14:textId="4275C680" w:rsidR="00814A61" w:rsidRPr="00786E2E" w:rsidRDefault="00317C52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72477AF" w14:textId="7B1DB597" w:rsidR="00672DAE" w:rsidRPr="00786E2E" w:rsidRDefault="00317C52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22538C1" w14:textId="1350F0BF" w:rsidR="00CA3D96" w:rsidRPr="00786E2E" w:rsidRDefault="00317C52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34C24F9" w14:textId="07929090" w:rsidR="00736E2F" w:rsidRPr="00786E2E" w:rsidRDefault="00317C52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980BC7F" w14:textId="77777777" w:rsidR="002F3F69" w:rsidRPr="00786E2E" w:rsidRDefault="002F3F69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4038B7E" w14:textId="149EEDDC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F6B2400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86E2E">
              <w:rPr>
                <w:rFonts w:ascii="Times New Roman" w:hAnsi="Times New Roman" w:cs="Times New Roman"/>
              </w:rPr>
              <w:t xml:space="preserve"> 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6A5567EC" w14:textId="6BC32DB4" w:rsidR="002F3F69" w:rsidRPr="00786E2E" w:rsidRDefault="00623CB8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  <w:p w14:paraId="327FD84F" w14:textId="261B6A31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41F3B489" w14:textId="77777777" w:rsidR="00173065" w:rsidRPr="00786E2E" w:rsidRDefault="00173065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AE75826" w14:textId="166BD5BF" w:rsidR="00680FDA" w:rsidRPr="00786E2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5117BEE4" w14:textId="7290F010" w:rsidR="00EA11D6" w:rsidRPr="00786E2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5FF9E39" w14:textId="3B4CFB49" w:rsidR="00814A61" w:rsidRPr="00786E2E" w:rsidRDefault="00995D96" w:rsidP="00EB1D9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60621E5C" w14:textId="3DCC6069" w:rsidR="00672DAE" w:rsidRPr="00786E2E" w:rsidRDefault="0014576F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60FBBFC7" w14:textId="23307EF8" w:rsidR="00CA3D96" w:rsidRPr="00786E2E" w:rsidRDefault="00EA4BC0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3DFB55EA" w14:textId="77777777" w:rsidR="004F6983" w:rsidRPr="00786E2E" w:rsidRDefault="00FF369A" w:rsidP="006D393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  <w:r w:rsidR="002F3F69"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1BE9C9A7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37FA01CC" w14:textId="72C1EC9B" w:rsidR="00526081" w:rsidRPr="00786E2E" w:rsidRDefault="00526081" w:rsidP="0036256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Dr. Öğr. Üyesi Ayşenur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ÖĞEDAY</w:t>
            </w:r>
            <w:proofErr w:type="spellEnd"/>
          </w:p>
          <w:p w14:paraId="4FF30BBB" w14:textId="7456CCA7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4CEF6BFF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of. Dr. Mehtap TANYOL;</w:t>
            </w:r>
          </w:p>
          <w:p w14:paraId="6D9A1ECC" w14:textId="58BBF18D" w:rsidR="002F3F69" w:rsidRPr="00786E2E" w:rsidRDefault="002F3F69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4C9C589E" w14:textId="445D26D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5D00017F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D91BF0" w14:textId="5ADE258F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18F65" w14:textId="77454CF2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6D53A768" w14:textId="77777777" w:rsidR="00173065" w:rsidRPr="00786E2E" w:rsidRDefault="00173065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EDCCB4F" w14:textId="1683B0AF" w:rsidR="000C61AB" w:rsidRPr="00786E2E" w:rsidRDefault="00DC492F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AE44F7A" w14:textId="551DF314" w:rsidR="00814A61" w:rsidRPr="00786E2E" w:rsidRDefault="00317C52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C518460" w14:textId="649B6E0A" w:rsidR="00672DAE" w:rsidRPr="00786E2E" w:rsidRDefault="00317C52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43AA6A45" w14:textId="7903275F" w:rsidR="00995591" w:rsidRPr="00786E2E" w:rsidRDefault="00995591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869D15C" w14:textId="090A50F1" w:rsidR="006116AC" w:rsidRPr="00786E2E" w:rsidRDefault="00317C52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ACC4655" w14:textId="56E8B4B8" w:rsidR="002F3F69" w:rsidRPr="00786E2E" w:rsidRDefault="002F3F69" w:rsidP="002F3F6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C50CB73" w14:textId="77777777" w:rsidR="00381752" w:rsidRPr="00786E2E" w:rsidRDefault="00381752" w:rsidP="0038175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IM5040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86E2E">
              <w:rPr>
                <w:rFonts w:ascii="Times New Roman" w:hAnsi="Times New Roman" w:cs="Times New Roman"/>
              </w:rPr>
              <w:t xml:space="preserve"> 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46EC0451" w14:textId="0BDC4349" w:rsidR="004F6983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676E72D6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76AD5EF7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36C2CE0A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Semineri</w:t>
            </w:r>
          </w:p>
          <w:p w14:paraId="5EB6DAEC" w14:textId="4EB1F4D5" w:rsidR="001D2B36" w:rsidRPr="00786E2E" w:rsidRDefault="001D2B36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636FA385" w14:textId="77777777" w:rsidR="00173065" w:rsidRPr="00786E2E" w:rsidRDefault="00173065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1AC6AF4F" w14:textId="168E96F0" w:rsidR="000C61AB" w:rsidRPr="00786E2E" w:rsidRDefault="00DC492F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r. Mehtap TANYOL</w:t>
            </w:r>
          </w:p>
          <w:p w14:paraId="6E0964FA" w14:textId="6BCFD08A" w:rsidR="00814A61" w:rsidRPr="00786E2E" w:rsidRDefault="00995D96" w:rsidP="00EB1D9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690E4B06" w14:textId="39D963EE" w:rsidR="00672DAE" w:rsidRPr="00786E2E" w:rsidRDefault="0014576F" w:rsidP="001730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4432F761" w14:textId="1E8037AB" w:rsidR="00995591" w:rsidRPr="00786E2E" w:rsidRDefault="00995591" w:rsidP="00EB1D9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. Dr. Mehmet KARATAŞ </w:t>
            </w:r>
          </w:p>
          <w:p w14:paraId="6ADBF514" w14:textId="37E46693" w:rsidR="00CA3D96" w:rsidRPr="00786E2E" w:rsidRDefault="00EA4BC0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72E9DE3C" w14:textId="77777777" w:rsidR="003F65F8" w:rsidRPr="00786E2E" w:rsidRDefault="003F65F8" w:rsidP="003F65F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3A15D5DB" w14:textId="769F279D" w:rsidR="00381752" w:rsidRPr="00786E2E" w:rsidRDefault="007E52EE" w:rsidP="0038175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Prof</w:t>
            </w:r>
            <w:r w:rsidR="00381752"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. Dr. Murat DAL</w:t>
            </w:r>
          </w:p>
          <w:p w14:paraId="24ACFA99" w14:textId="77777777" w:rsidR="001A5A48" w:rsidRPr="00786E2E" w:rsidRDefault="001A5A48" w:rsidP="001D2B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CB66832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6CC7FE6F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EMALGİL</w:t>
            </w:r>
            <w:proofErr w:type="spellEnd"/>
          </w:p>
          <w:p w14:paraId="4F78D1F9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691C1BCA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27F989A5" w14:textId="77976444" w:rsidR="004F6983" w:rsidRPr="00786E2E" w:rsidRDefault="004F6983" w:rsidP="006D3930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2B2246B9" w14:textId="0D9C239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1BF23747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463A41" w14:textId="5A735CC1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35B6A3" w14:textId="4AF33A58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1D979C15" w14:textId="534B6299" w:rsidR="004F6983" w:rsidRPr="00786E2E" w:rsidRDefault="004F6983" w:rsidP="001A5A4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E053EAF" w14:textId="77777777" w:rsidR="00EB1D90" w:rsidRPr="00786E2E" w:rsidRDefault="00EB1D90" w:rsidP="001A5A4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2F694FB" w14:textId="503FEBDE" w:rsidR="001A5A48" w:rsidRPr="00786E2E" w:rsidRDefault="00DC492F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211FFCE" w14:textId="392CA693" w:rsidR="009A1298" w:rsidRPr="00786E2E" w:rsidRDefault="00317C52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F3B366E" w14:textId="24A351CB" w:rsidR="008644AF" w:rsidRPr="00786E2E" w:rsidRDefault="00317C52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A8D7E8E" w14:textId="77777777" w:rsidR="00995591" w:rsidRPr="00786E2E" w:rsidRDefault="00995591" w:rsidP="0099559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D11AFAE" w14:textId="77777777" w:rsidR="00995591" w:rsidRPr="00786E2E" w:rsidRDefault="00995591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D00A6A1" w14:textId="2279ABE9" w:rsidR="002F3F69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üksek Lisans Semineri</w:t>
            </w:r>
          </w:p>
          <w:p w14:paraId="65B015A5" w14:textId="30C4E043" w:rsidR="008644AF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üksek Lisans Semineri</w:t>
            </w:r>
          </w:p>
          <w:p w14:paraId="75849BEA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üksek Lisans Semineri</w:t>
            </w:r>
          </w:p>
          <w:p w14:paraId="6D395966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üksek Lisans Semineri</w:t>
            </w:r>
          </w:p>
          <w:p w14:paraId="4E1F5DAB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IM5002</w:t>
            </w:r>
            <w:proofErr w:type="spellEnd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Yüksek Lisans Semineri</w:t>
            </w:r>
          </w:p>
          <w:p w14:paraId="28AC820E" w14:textId="5EA5CAC5" w:rsidR="004F6983" w:rsidRPr="00786E2E" w:rsidRDefault="004F6983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4CB461D" w14:textId="77777777" w:rsidR="00173065" w:rsidRPr="00786E2E" w:rsidRDefault="00173065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C68369D" w14:textId="77777777" w:rsidR="00EB1D90" w:rsidRPr="00786E2E" w:rsidRDefault="00EB1D90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81FA015" w14:textId="3F489504" w:rsidR="00680FDA" w:rsidRPr="00786E2E" w:rsidRDefault="00DC492F" w:rsidP="00EB1D9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Prof</w:t>
            </w:r>
            <w:proofErr w:type="spellEnd"/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r. Mehtap TANYOL</w:t>
            </w:r>
          </w:p>
          <w:p w14:paraId="4B9F0686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0932413B" w14:textId="7537A4CA" w:rsidR="004F6983" w:rsidRPr="00786E2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3F4D96D2" w14:textId="77777777" w:rsidR="00995591" w:rsidRPr="00786E2E" w:rsidRDefault="00995591" w:rsidP="009955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. Dr. Mehmet KARATAŞ </w:t>
            </w:r>
          </w:p>
          <w:p w14:paraId="3FB28964" w14:textId="77777777" w:rsidR="00995591" w:rsidRPr="00786E2E" w:rsidRDefault="00995591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52FA6F8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Özlem ERDEM</w:t>
            </w:r>
          </w:p>
          <w:p w14:paraId="5025456B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r. Öğr. Üyesi Selim </w:t>
            </w:r>
            <w:proofErr w:type="spellStart"/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CEMALGİL</w:t>
            </w:r>
            <w:proofErr w:type="spellEnd"/>
          </w:p>
          <w:p w14:paraId="40E50518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5D36DD32" w14:textId="77777777" w:rsidR="001D2B36" w:rsidRPr="001D2B36" w:rsidRDefault="001D2B36" w:rsidP="001D2B3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Abdullah İÇEN</w:t>
            </w:r>
          </w:p>
          <w:p w14:paraId="0BDEE370" w14:textId="1F4BFF28" w:rsidR="002F3F69" w:rsidRPr="001D2B36" w:rsidRDefault="001D2B36" w:rsidP="008644A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D2B36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7D0609DB" w14:textId="6C9A540D" w:rsidR="004F6983" w:rsidRPr="00786E2E" w:rsidRDefault="004F6983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6BB50E4B" w14:textId="371D6B2A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786E2E" w14:paraId="4AF5A74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363F6527" w14:textId="5A9A5508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9185226" w14:textId="7FF2DAB0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7514527E" w14:textId="5FE86DAB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7ADB20C" w14:textId="0480E546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4D943D04" w14:textId="533CDCFE" w:rsidR="004F6983" w:rsidRPr="00786E2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</w:tbl>
    <w:p w14:paraId="3B3323AD" w14:textId="72C41EA5" w:rsidR="00E31752" w:rsidRPr="00786E2E" w:rsidRDefault="00E31752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1967869E" w14:textId="77777777" w:rsidR="007F59DB" w:rsidRPr="00786E2E" w:rsidRDefault="007F59DB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1045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407"/>
        <w:gridCol w:w="743"/>
        <w:gridCol w:w="1914"/>
        <w:gridCol w:w="1867"/>
        <w:gridCol w:w="3437"/>
        <w:gridCol w:w="1089"/>
      </w:tblGrid>
      <w:tr w:rsidR="00F4538D" w:rsidRPr="00786E2E" w14:paraId="2F8E2C4D" w14:textId="77777777" w:rsidTr="00B5340E">
        <w:trPr>
          <w:trHeight w:val="990"/>
          <w:jc w:val="center"/>
        </w:trPr>
        <w:tc>
          <w:tcPr>
            <w:tcW w:w="1407" w:type="dxa"/>
            <w:vMerge w:val="restart"/>
            <w:noWrap/>
          </w:tcPr>
          <w:p w14:paraId="4E759F5E" w14:textId="1029C0ED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6FC3B3" w14:textId="2CDB013E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B368BF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C61C24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323FC2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C4D589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9153E8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B82326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AFF681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5D042D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19816C" w14:textId="44071DEF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142161" w14:textId="7F5171FB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8EB207" w14:textId="67509C85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917C66" w14:textId="5A5E25FA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E3C840" w14:textId="058636B1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ECC5F3" w14:textId="7E729DBE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1A7125" w14:textId="27735A4E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5C2F37" w14:textId="5E8C1264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AA761F" w14:textId="2C825D67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45FF9A" w14:textId="386B7FDA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149DEC" w14:textId="24FB2467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B049B3" w14:textId="73084066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9B8A3C" w14:textId="5012D8F7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A6C45" w14:textId="56B88C86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F3DB75" w14:textId="2636C4C3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273B98" w14:textId="6225F186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AF85D2" w14:textId="3CADAD3E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DC0933" w14:textId="2D59D606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747E9E" w14:textId="122A5675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437EEC" w14:textId="21691B52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49EEBB" w14:textId="275862E3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D667F9" w14:textId="305F7634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466BF3" w14:textId="7DA838EB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9C81F0" w14:textId="4431A3B0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616610" w14:textId="16954676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BCDDC1" w14:textId="23941A7E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C9247A" w14:textId="5689017C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0ACF7B" w14:textId="77777777" w:rsidR="00B339B4" w:rsidRPr="00786E2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40BD5C" w14:textId="5D762FED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71AD7565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67D9104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A30FA87" w14:textId="513F3613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10A5CE2" w14:textId="13A98ED5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6AD93C58" w14:textId="4CB669DF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br/>
              <w:t>E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br/>
              <w:t>S</w:t>
            </w:r>
            <w:r w:rsidRPr="00786E2E">
              <w:rPr>
                <w:rFonts w:ascii="Times New Roman" w:hAnsi="Times New Roman" w:cs="Times New Roman"/>
                <w:sz w:val="16"/>
                <w:szCs w:val="16"/>
              </w:rPr>
              <w:br/>
              <w:t>İ</w:t>
            </w:r>
          </w:p>
          <w:p w14:paraId="0D0864AF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07F01A" w14:textId="68CB6364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92CDDE" w14:textId="5DB0D230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F08EDE" w14:textId="637C53A0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A5D6F5" w14:textId="33A11950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53435AB" w14:textId="4AAF8FEA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781" w:type="dxa"/>
            <w:gridSpan w:val="2"/>
            <w:noWrap/>
          </w:tcPr>
          <w:p w14:paraId="164877E9" w14:textId="77777777" w:rsidR="00173065" w:rsidRPr="00786E2E" w:rsidRDefault="00173065" w:rsidP="00E508C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40343D0" w14:textId="77777777" w:rsidR="00FA2C6F" w:rsidRPr="00786E2E" w:rsidRDefault="00FA2C6F" w:rsidP="00E508C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5B437B5" w14:textId="77777777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0F1F194" w14:textId="1A4C6A02" w:rsidR="009A1298" w:rsidRPr="00786E2E" w:rsidRDefault="00317C52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934CAEE" w14:textId="71BD9FFD" w:rsidR="003F65F8" w:rsidRPr="00786E2E" w:rsidRDefault="00DF07D4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8F6DA95" w14:textId="555F6EA4" w:rsidR="00F4538D" w:rsidRPr="00786E2E" w:rsidRDefault="00F4538D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EFBB197" w14:textId="0130C371" w:rsidR="00055E6E" w:rsidRPr="00786E2E" w:rsidRDefault="00055E6E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56587780" w14:textId="77777777" w:rsidR="00173065" w:rsidRPr="00786E2E" w:rsidRDefault="00173065" w:rsidP="00E508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B60B550" w14:textId="77777777" w:rsidR="00FA2C6F" w:rsidRPr="00786E2E" w:rsidRDefault="00FA2C6F" w:rsidP="00E508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68E860D" w14:textId="184B2089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. Dr. Mehmet KARATAŞ </w:t>
            </w:r>
          </w:p>
          <w:p w14:paraId="2ECA19BF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3B3A9AA0" w14:textId="12AF960A" w:rsidR="003F65F8" w:rsidRPr="00786E2E" w:rsidRDefault="007E52EE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="00DF07D4"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Murat DAL</w:t>
            </w:r>
          </w:p>
          <w:p w14:paraId="49246836" w14:textId="77777777" w:rsidR="001D2B36" w:rsidRDefault="001D2B36" w:rsidP="004E1B9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8D8F135" w14:textId="18C538F8" w:rsidR="00F4538D" w:rsidRPr="00786E2E" w:rsidRDefault="00F4538D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55AA41C3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7FA9C8ED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538D" w:rsidRPr="00786E2E" w14:paraId="241C019E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7C4657B7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1A00E34" w14:textId="07D2F57E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781" w:type="dxa"/>
            <w:gridSpan w:val="2"/>
            <w:noWrap/>
          </w:tcPr>
          <w:p w14:paraId="40A228BA" w14:textId="77777777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279735A" w14:textId="77777777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4299E27" w14:textId="28013C77" w:rsidR="00E40B39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CCDAC5B" w14:textId="00AF0749" w:rsidR="009A1298" w:rsidRPr="00786E2E" w:rsidRDefault="00317C52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54DD78F2" w14:textId="751BAB1D" w:rsidR="003F65F8" w:rsidRPr="00786E2E" w:rsidRDefault="00DF07D4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E5B7C5D" w14:textId="56742996" w:rsidR="00055E6E" w:rsidRPr="00786E2E" w:rsidRDefault="00055E6E" w:rsidP="00055E6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44DAB25" w14:textId="746C60C1" w:rsidR="004E1B99" w:rsidRPr="00786E2E" w:rsidRDefault="004E1B99" w:rsidP="003939D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437" w:type="dxa"/>
            <w:noWrap/>
            <w:vAlign w:val="center"/>
          </w:tcPr>
          <w:p w14:paraId="5DB025E0" w14:textId="77777777" w:rsidR="00D81791" w:rsidRPr="00786E2E" w:rsidRDefault="00D81791" w:rsidP="001D2B36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9A9F311" w14:textId="77777777" w:rsidR="00D81791" w:rsidRPr="00786E2E" w:rsidRDefault="00D81791" w:rsidP="00D8179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. Dr. Mehmet KARATAŞ </w:t>
            </w:r>
          </w:p>
          <w:p w14:paraId="1A4A90C7" w14:textId="77777777" w:rsidR="00995D96" w:rsidRPr="00786E2E" w:rsidRDefault="00995D96" w:rsidP="00995D9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27721A54" w14:textId="41805B31" w:rsidR="003F65F8" w:rsidRPr="00786E2E" w:rsidRDefault="007E52EE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</w:t>
            </w:r>
            <w:r w:rsidR="00DF07D4"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Dr. Murat DAL</w:t>
            </w:r>
          </w:p>
          <w:p w14:paraId="12AB8482" w14:textId="55802E74" w:rsidR="003939DE" w:rsidRPr="00786E2E" w:rsidRDefault="003939DE" w:rsidP="001D2B3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59072F70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3B3CF15" w14:textId="77777777" w:rsidR="00F4538D" w:rsidRPr="00786E2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7B544BDF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6176CB96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56D1462" w14:textId="55A0D65E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43D3DC6F" w14:textId="77777777" w:rsidR="00F4538D" w:rsidRPr="00786E2E" w:rsidRDefault="00F4538D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4B3B3BD" w14:textId="28EB60E2" w:rsidR="002575AE" w:rsidRPr="00786E2E" w:rsidRDefault="00F4538D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</w:t>
            </w:r>
            <w:r w:rsidR="002575AE"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zmanlık Alan Dersi</w:t>
            </w:r>
          </w:p>
        </w:tc>
        <w:tc>
          <w:tcPr>
            <w:tcW w:w="3437" w:type="dxa"/>
            <w:noWrap/>
          </w:tcPr>
          <w:p w14:paraId="01C0F390" w14:textId="77777777" w:rsidR="00EB1D90" w:rsidRPr="00786E2E" w:rsidRDefault="00EB1D9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73AC5C" w14:textId="7BFBB0F7" w:rsidR="002575AE" w:rsidRPr="00786E2E" w:rsidRDefault="00680FD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. Dr. Burak YÖN;</w:t>
            </w:r>
          </w:p>
          <w:p w14:paraId="3F0E55D7" w14:textId="7C3629DF" w:rsidR="00EA4BC0" w:rsidRPr="00786E2E" w:rsidRDefault="00EA4B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7CA8337D" w14:textId="3D93A180" w:rsidR="002575AE" w:rsidRPr="00786E2E" w:rsidRDefault="00672D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. Dr. Murat DAL;</w:t>
            </w:r>
          </w:p>
          <w:p w14:paraId="7C2EA65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4161451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0C9AF4E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6606C0C4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1820E78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17F29B03" w14:textId="51318094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5BCC3C2B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6EE1106A" w14:textId="63084A05" w:rsidR="002575AE" w:rsidRPr="00786E2E" w:rsidRDefault="00CA3D9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</w:t>
            </w:r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Selim </w:t>
            </w:r>
            <w:proofErr w:type="spellStart"/>
            <w:r w:rsidR="002575AE"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="005318B6"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0FE4C6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4B3FA91E" w14:textId="00C7522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7E27C0"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4DD1042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2BB9D844" w14:textId="774081FA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58D1973" w14:textId="79A75F3B" w:rsidR="002B13C5" w:rsidRPr="00786E2E" w:rsidRDefault="00055E6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</w:t>
            </w:r>
            <w:r w:rsidR="007E27C0"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466B52F" w14:textId="24FD5C10" w:rsidR="007E27C0" w:rsidRPr="00786E2E" w:rsidRDefault="007E27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72FE82FC" w14:textId="26C199F8" w:rsidR="007E27C0" w:rsidRPr="00786E2E" w:rsidRDefault="007E27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56AFEA6B" w14:textId="6C3C95DC" w:rsidR="007E27C0" w:rsidRPr="00786E2E" w:rsidRDefault="007E27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2B27E29E" w14:textId="26962CB3" w:rsidR="007E27C0" w:rsidRPr="00786E2E" w:rsidRDefault="007E27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342D9C5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54D49B3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6A0FBDAE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6BEFAC9C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4BDCD96" w14:textId="181A44CF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6084E981" w14:textId="1876FE8E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437" w:type="dxa"/>
            <w:noWrap/>
          </w:tcPr>
          <w:p w14:paraId="045640AC" w14:textId="77777777" w:rsidR="00EB1D90" w:rsidRPr="00786E2E" w:rsidRDefault="00EB1D9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C6E2D11" w14:textId="743730C1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39C3C60F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269201F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3A8C89BD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3C8CF1A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061F4CE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79D67E2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34B2938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41D1A71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2303CE1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6404F1D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CBE772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21EE2043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47585EF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243F0AA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188B75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14EE0BB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0B449BDD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621C371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099BEEEF" w14:textId="1D39C603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3E29F102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2575AE" w:rsidRPr="00786E2E" w14:paraId="0787B643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78ECA1E3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90B6DF6" w14:textId="037F824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2D6234D1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8650CE" w14:textId="77777777" w:rsidR="00EB1D90" w:rsidRPr="00786E2E" w:rsidRDefault="00EB1D9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59D6D1E4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213EF69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430981FE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7C67D7EA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D33953" w14:textId="51D0B6D0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604AEECE" w14:textId="4B48679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437" w:type="dxa"/>
            <w:noWrap/>
          </w:tcPr>
          <w:p w14:paraId="774781AC" w14:textId="77777777" w:rsidR="00EB1D90" w:rsidRPr="00786E2E" w:rsidRDefault="00EB1D9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8E8066" w14:textId="2B91110A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35E093E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039716B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4DF3A98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17BB2CD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02B4A9B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67DFE1B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12E31C93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2DCBFDE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05D78FB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39B0ECF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37FB43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653299A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613E2B9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291AD3A3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535EC4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00B563D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49C4DE7D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20984D03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7CC6A576" w14:textId="6F7A43F8" w:rsidR="002B13C5" w:rsidRPr="00786E2E" w:rsidRDefault="002B13C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 w:val="restart"/>
            <w:noWrap/>
            <w:vAlign w:val="center"/>
          </w:tcPr>
          <w:p w14:paraId="6BC6A6E3" w14:textId="4654D306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FD3898" w14:textId="3F30798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70E8E0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6DA2A20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2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201</w:t>
            </w:r>
            <w:proofErr w:type="spellEnd"/>
          </w:p>
          <w:p w14:paraId="132FD445" w14:textId="41B2FC8C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EF252C" w14:textId="0A8F4BCC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71D51C" w14:textId="365B88C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777F5E8A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5ECCB9A0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FA0C7C" w14:textId="20E3EEC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09BDD754" w14:textId="61211708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437" w:type="dxa"/>
            <w:noWrap/>
          </w:tcPr>
          <w:p w14:paraId="6AF0FE06" w14:textId="77777777" w:rsidR="00EB1D90" w:rsidRPr="00786E2E" w:rsidRDefault="00EB1D9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CF24BD" w14:textId="0D46A9E9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5EC1266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32EBED2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581A778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0A68B2C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6D9FB81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23651EFF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7962E6BD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623AD32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05C347A1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F9F916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799F2D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0804D99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3D1C99B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0D423191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F74359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6839626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7C812D9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02BEAC5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4E007E70" w14:textId="34196EAD" w:rsidR="00311561" w:rsidRPr="00786E2E" w:rsidRDefault="00311561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03FF62D6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5636B2A0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6C5ADA2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70EEE6" w14:textId="7C3BF335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2B89E5D1" w14:textId="7FC96D2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437" w:type="dxa"/>
            <w:noWrap/>
          </w:tcPr>
          <w:p w14:paraId="60CAC2CC" w14:textId="77777777" w:rsidR="00EB1D90" w:rsidRPr="00786E2E" w:rsidRDefault="00EB1D9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E70961" w14:textId="3A4E16BA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255FC4C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660CDE6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72741E15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6BB2F79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4BD19F0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43CF4994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024691C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68533F0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5CA6EC0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0AB9C7A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42BFB00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7648F97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6897AC4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1DB96D2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D9E061A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625CFA7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2401C48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72DC6CD1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5ECCACE4" w14:textId="6964BE4A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6D1192B9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25990D66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0B6F81D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FD5B7AD" w14:textId="281B30B3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54F4511F" w14:textId="2833278E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437" w:type="dxa"/>
            <w:noWrap/>
          </w:tcPr>
          <w:p w14:paraId="5C8CF2B2" w14:textId="77777777" w:rsidR="00EB1D90" w:rsidRPr="00786E2E" w:rsidRDefault="00EB1D9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2AC785" w14:textId="5D9FF528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4934F45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0F8F4C5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19A1180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542445B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0E92A67E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2B09E7AC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3609784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2458A1AD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773F27CF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4CE738B8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D77C2E2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567C4259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780A3FE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C424627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58A19B6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2E094943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354C69A1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4F7D1A9B" w14:textId="77777777" w:rsidR="007E27C0" w:rsidRPr="00786E2E" w:rsidRDefault="007E27C0" w:rsidP="007E27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0D14458B" w14:textId="0D47739B" w:rsidR="002B13C5" w:rsidRPr="00786E2E" w:rsidRDefault="002B13C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5DBC8DCE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786E2E" w14:paraId="30D92884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</w:tcPr>
          <w:p w14:paraId="7BA3DBAA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82F1240" w14:textId="3B38EA36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1914" w:type="dxa"/>
            <w:noWrap/>
          </w:tcPr>
          <w:p w14:paraId="1D1AE458" w14:textId="77777777" w:rsidR="00B5340E" w:rsidRPr="00786E2E" w:rsidRDefault="00B5340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DC0714" w14:textId="77777777" w:rsidR="00B5340E" w:rsidRPr="00786E2E" w:rsidRDefault="00B5340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67" w:type="dxa"/>
          </w:tcPr>
          <w:p w14:paraId="34085E56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4017DB70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6E4A3B7D" w14:textId="77777777" w:rsidR="002575AE" w:rsidRPr="00786E2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0B022C87" w14:textId="77777777" w:rsidTr="00B5340E">
        <w:trPr>
          <w:trHeight w:val="210"/>
          <w:jc w:val="center"/>
        </w:trPr>
        <w:tc>
          <w:tcPr>
            <w:tcW w:w="1407" w:type="dxa"/>
            <w:vMerge w:val="restart"/>
            <w:noWrap/>
            <w:vAlign w:val="center"/>
          </w:tcPr>
          <w:p w14:paraId="2BB6B4C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40E6BF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E0DB5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4A9988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CF0A77C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5618E9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068CD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55169A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50E245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05401E" w14:textId="4E6F8ECB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7BEC56" w14:textId="6D73BB45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24798A94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5C614C6" w14:textId="2D7130D2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7B17D4EE" w14:textId="291A5B30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C50A8F8" w14:textId="25F8A21A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1D6F0B56" w14:textId="28C5E94C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12A288" w14:textId="0AC2E415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F20F67" w14:textId="18D6FD5F" w:rsidR="00B5340E" w:rsidRPr="00786E2E" w:rsidRDefault="00B5340E" w:rsidP="00B5340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45ADA6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E237ADD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1A1DB32A" w14:textId="77777777" w:rsidR="007716AB" w:rsidRPr="00786E2E" w:rsidRDefault="007716AB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E868B9B" w14:textId="77777777" w:rsidR="007716AB" w:rsidRPr="00786E2E" w:rsidRDefault="007716AB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22D6E04" w14:textId="0E52C820" w:rsidR="00B5340E" w:rsidRPr="00786E2E" w:rsidRDefault="00B5340E" w:rsidP="00786E2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11AC4D0E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3437" w:type="dxa"/>
            <w:noWrap/>
            <w:vAlign w:val="center"/>
          </w:tcPr>
          <w:p w14:paraId="0D5180B6" w14:textId="18D43EA2" w:rsidR="00B5340E" w:rsidRPr="00786E2E" w:rsidRDefault="00B5340E" w:rsidP="00786E2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</w:tc>
        <w:tc>
          <w:tcPr>
            <w:tcW w:w="1089" w:type="dxa"/>
            <w:noWrap/>
            <w:vAlign w:val="center"/>
          </w:tcPr>
          <w:p w14:paraId="0AC38CEE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B5340E" w:rsidRPr="00786E2E" w14:paraId="380C46EF" w14:textId="77777777" w:rsidTr="00B5340E">
        <w:trPr>
          <w:trHeight w:val="187"/>
          <w:jc w:val="center"/>
        </w:trPr>
        <w:tc>
          <w:tcPr>
            <w:tcW w:w="1407" w:type="dxa"/>
            <w:vMerge/>
            <w:noWrap/>
            <w:vAlign w:val="center"/>
          </w:tcPr>
          <w:p w14:paraId="6D72F50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2E2FE1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7CEFC924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C5D37E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E4CAB76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2E5A97BF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90F269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179B8ECC" w14:textId="77777777" w:rsidR="00B5340E" w:rsidRPr="00786E2E" w:rsidRDefault="00B5340E" w:rsidP="00B5340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5C1D4C4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B5340E" w:rsidRPr="00786E2E" w14:paraId="32766DA1" w14:textId="77777777" w:rsidTr="00B5340E">
        <w:trPr>
          <w:trHeight w:val="206"/>
          <w:jc w:val="center"/>
        </w:trPr>
        <w:tc>
          <w:tcPr>
            <w:tcW w:w="1407" w:type="dxa"/>
            <w:vMerge/>
            <w:noWrap/>
            <w:vAlign w:val="center"/>
          </w:tcPr>
          <w:p w14:paraId="4A0A0F99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053313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05855F96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4F4278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68B09E6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DBB4D1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4EB4B288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B05726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717ABDCE" w14:textId="6F4EBE42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089" w:type="dxa"/>
            <w:noWrap/>
            <w:vAlign w:val="center"/>
          </w:tcPr>
          <w:p w14:paraId="0CD069C5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B5340E" w:rsidRPr="00786E2E" w14:paraId="7033B7D7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  <w:vAlign w:val="center"/>
          </w:tcPr>
          <w:p w14:paraId="045882C6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29D8BC5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24B5CA31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0107D3FF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0A73EB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1F0DBD2A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0C1EB4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7DF3415E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                    </w:t>
            </w:r>
          </w:p>
        </w:tc>
        <w:tc>
          <w:tcPr>
            <w:tcW w:w="1089" w:type="dxa"/>
            <w:noWrap/>
            <w:vAlign w:val="center"/>
          </w:tcPr>
          <w:p w14:paraId="781F9F6B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</w:tc>
      </w:tr>
      <w:tr w:rsidR="00B5340E" w:rsidRPr="00786E2E" w14:paraId="379C69DD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  <w:vAlign w:val="center"/>
          </w:tcPr>
          <w:p w14:paraId="0B20A99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160041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0A14C2FD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437" w:type="dxa"/>
            <w:noWrap/>
            <w:vAlign w:val="center"/>
          </w:tcPr>
          <w:p w14:paraId="598923AC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B4D6AC" w14:textId="77777777" w:rsidR="00B5340E" w:rsidRPr="00786E2E" w:rsidRDefault="00B5340E" w:rsidP="007716A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2DE12D13" w14:textId="77777777" w:rsidTr="00B5340E">
        <w:trPr>
          <w:trHeight w:val="605"/>
          <w:jc w:val="center"/>
        </w:trPr>
        <w:tc>
          <w:tcPr>
            <w:tcW w:w="1407" w:type="dxa"/>
            <w:vMerge/>
            <w:noWrap/>
            <w:vAlign w:val="center"/>
          </w:tcPr>
          <w:p w14:paraId="069613E9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6869634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781" w:type="dxa"/>
            <w:gridSpan w:val="2"/>
            <w:noWrap/>
          </w:tcPr>
          <w:p w14:paraId="343D2A73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E8358FA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9F226BB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7B8E8B5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33D7415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2B5A669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51FF76A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3956418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9F8D8AB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5599551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9BC8C1F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A4969AE" w14:textId="68C21C1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29924449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9CFB093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5FB5D9DB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C9CC8E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14B9479E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22FD3EC2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22652091" w14:textId="297BA2AA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685D617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61709C32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38250A13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0000419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24DFEFCE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3DFF780C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0CAD2D31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6AAB798E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F6324BC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29852C92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750BA292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5A68AA75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C60283C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0FF48EEB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341B906F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044664B6" w14:textId="19E522BE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288230EE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59BE4B8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68A21A8B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5EE819AC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  <w:vAlign w:val="center"/>
          </w:tcPr>
          <w:p w14:paraId="328AFEEE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962BFD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781" w:type="dxa"/>
            <w:gridSpan w:val="2"/>
            <w:noWrap/>
          </w:tcPr>
          <w:p w14:paraId="1EBF2A83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C03DD0C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9EE55AD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E6D0E36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AE55218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81288FB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367045D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640B5A2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D6812A6" w14:textId="4B84BF26" w:rsidR="00B5340E" w:rsidRPr="00786E2E" w:rsidRDefault="00B5340E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C654FBF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5B153A3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A68C1DF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0FE25B7C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A9F58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643C7203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7DEECB9B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66ADD739" w14:textId="01A6C51E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4D05F67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78CC0DB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4736F5F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22866EC7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1A5499AB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3A97F2A3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724435EC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3DD58F5A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4E949D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44C25DED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6F9A160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054AF417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782D40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610CB07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3EDA873E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6083305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79DC64DB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EBF1B6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3A4A7DD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2EC88D79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693BE918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  <w:vAlign w:val="center"/>
          </w:tcPr>
          <w:p w14:paraId="092DB69A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9C2E0A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781" w:type="dxa"/>
            <w:gridSpan w:val="2"/>
            <w:noWrap/>
          </w:tcPr>
          <w:p w14:paraId="04303A3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8E7E96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44945DF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8C8E6AA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5DBEB13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8FBC231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41D8F85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F9F5FCC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4B43049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24BBC9D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835A711" w14:textId="77777777" w:rsidR="00EB1D90" w:rsidRPr="00786E2E" w:rsidRDefault="00EB1D90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CA04D5B" w14:textId="5D570387" w:rsidR="00B5340E" w:rsidRPr="00786E2E" w:rsidRDefault="00B5340E" w:rsidP="00EB1D9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7282BA48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1C315C1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E232C7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37C2C679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4644E30D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urat DAL;</w:t>
            </w:r>
          </w:p>
          <w:p w14:paraId="62BDDBD7" w14:textId="46933F03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5BC7546B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Erkan POLAT;</w:t>
            </w:r>
          </w:p>
          <w:p w14:paraId="08FE7FE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267CFA5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Alper POLAT;</w:t>
            </w:r>
          </w:p>
          <w:p w14:paraId="239C8B0A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Mustafa </w:t>
            </w:r>
            <w:proofErr w:type="spellStart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AKPOLAT</w:t>
            </w:r>
            <w:proofErr w:type="spellEnd"/>
            <w:r w:rsidRPr="00786E2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478EB149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Berivan YILMAZER POLAT;</w:t>
            </w:r>
          </w:p>
          <w:p w14:paraId="48340F4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oç. Dr. Melek AKGÜL;</w:t>
            </w:r>
          </w:p>
          <w:p w14:paraId="103A841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FE923EB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Selim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EMALGİL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E13BA8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al KORKMAZ;</w:t>
            </w:r>
          </w:p>
          <w:p w14:paraId="75E688F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Özlem ERDEM;</w:t>
            </w:r>
          </w:p>
          <w:p w14:paraId="2820EB48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11EEFFB4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ysenur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CUMURCU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ÖĞEDAY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8D44800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22DAF6E7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Necla Seval BAYRAM;</w:t>
            </w:r>
          </w:p>
          <w:p w14:paraId="453EB9A9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126555A6" w14:textId="77777777" w:rsidR="00DC492F" w:rsidRPr="00786E2E" w:rsidRDefault="00DC492F" w:rsidP="00DC492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r. Öğr. Üyesi Ramazan ACAR;</w:t>
            </w:r>
          </w:p>
          <w:p w14:paraId="2CA587B0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53316B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89B9003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02F0C17F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4D3DB79A" w14:textId="77777777" w:rsidTr="00B5340E">
        <w:trPr>
          <w:trHeight w:val="210"/>
          <w:jc w:val="center"/>
        </w:trPr>
        <w:tc>
          <w:tcPr>
            <w:tcW w:w="1407" w:type="dxa"/>
            <w:vMerge/>
            <w:noWrap/>
            <w:vAlign w:val="center"/>
          </w:tcPr>
          <w:p w14:paraId="3A6A344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763A018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781" w:type="dxa"/>
            <w:gridSpan w:val="2"/>
            <w:noWrap/>
          </w:tcPr>
          <w:p w14:paraId="6401839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CC4A135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3</w:t>
            </w:r>
            <w:proofErr w:type="spellEnd"/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Yüksek Lisans Tezi</w:t>
            </w:r>
          </w:p>
          <w:p w14:paraId="3B4C3CA6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37" w:type="dxa"/>
            <w:noWrap/>
          </w:tcPr>
          <w:p w14:paraId="76BF6DB7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D53114A" w14:textId="77777777" w:rsidR="00B5340E" w:rsidRPr="00786E2E" w:rsidRDefault="00B5340E" w:rsidP="00B5340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Melek AKGÜL</w:t>
            </w:r>
          </w:p>
          <w:p w14:paraId="7FF7739C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31B1DC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2517F81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01</w:t>
            </w:r>
            <w:proofErr w:type="spellEnd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D310</w:t>
            </w:r>
            <w:proofErr w:type="spellEnd"/>
          </w:p>
          <w:p w14:paraId="1B956483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40E" w:rsidRPr="00786E2E" w14:paraId="54C7950B" w14:textId="77777777" w:rsidTr="00B5340E">
        <w:trPr>
          <w:trHeight w:val="174"/>
          <w:jc w:val="center"/>
        </w:trPr>
        <w:tc>
          <w:tcPr>
            <w:tcW w:w="1407" w:type="dxa"/>
            <w:vMerge/>
            <w:noWrap/>
            <w:vAlign w:val="center"/>
          </w:tcPr>
          <w:p w14:paraId="53B969C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B1B1704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781" w:type="dxa"/>
            <w:gridSpan w:val="2"/>
            <w:noWrap/>
            <w:vAlign w:val="center"/>
          </w:tcPr>
          <w:p w14:paraId="47346229" w14:textId="77777777" w:rsidR="00B5340E" w:rsidRPr="00786E2E" w:rsidRDefault="00B5340E" w:rsidP="00FD452D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FA6A998" w14:textId="77777777" w:rsidR="00B5340E" w:rsidRPr="00786E2E" w:rsidRDefault="00B5340E" w:rsidP="00FD452D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437" w:type="dxa"/>
            <w:noWrap/>
            <w:vAlign w:val="center"/>
          </w:tcPr>
          <w:p w14:paraId="77C4F8DE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A8C55E2" w14:textId="77777777" w:rsidR="00B5340E" w:rsidRPr="00786E2E" w:rsidRDefault="00B5340E" w:rsidP="00FD45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59317C8" w14:textId="06D240E2" w:rsidR="00E31752" w:rsidRPr="00786E2E" w:rsidRDefault="00E31752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p w14:paraId="7C957B29" w14:textId="379AB3C7" w:rsidR="00821BEA" w:rsidRPr="00786E2E" w:rsidRDefault="00821BE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2802"/>
      </w:tblGrid>
      <w:tr w:rsidR="00631700" w:rsidRPr="006F6EBE" w14:paraId="381C3201" w14:textId="77777777" w:rsidTr="00EA1DEC">
        <w:trPr>
          <w:jc w:val="right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</w:tcPr>
          <w:p w14:paraId="56AEFA90" w14:textId="4DA45D75" w:rsidR="00631700" w:rsidRPr="00786E2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CF56EF" w14:textId="77777777" w:rsidR="00631700" w:rsidRPr="00786E2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46C286" w14:textId="3A53558D" w:rsidR="00631700" w:rsidRPr="00786E2E" w:rsidRDefault="004250B5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631700" w:rsidRPr="00786E2E">
              <w:rPr>
                <w:rFonts w:ascii="Times New Roman" w:hAnsi="Times New Roman" w:cs="Times New Roman"/>
                <w:sz w:val="16"/>
                <w:szCs w:val="16"/>
              </w:rPr>
              <w:t xml:space="preserve">. Dr. </w:t>
            </w:r>
            <w:r w:rsidR="00412A27">
              <w:rPr>
                <w:rFonts w:ascii="Times New Roman" w:hAnsi="Times New Roman" w:cs="Times New Roman"/>
                <w:sz w:val="16"/>
                <w:szCs w:val="16"/>
              </w:rPr>
              <w:t>Mehmet KARATAŞ</w:t>
            </w:r>
          </w:p>
          <w:p w14:paraId="67A17541" w14:textId="77777777" w:rsidR="00631700" w:rsidRPr="006F6EB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E2E">
              <w:rPr>
                <w:rFonts w:ascii="Times New Roman" w:hAnsi="Times New Roman" w:cs="Times New Roman"/>
                <w:sz w:val="16"/>
                <w:szCs w:val="16"/>
              </w:rPr>
              <w:t>Anabilim Dalı Başkanı</w:t>
            </w:r>
          </w:p>
        </w:tc>
      </w:tr>
    </w:tbl>
    <w:p w14:paraId="0DA2E03D" w14:textId="5BD6EAE7" w:rsidR="00821BEA" w:rsidRPr="006F6EBE" w:rsidRDefault="00821BE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sectPr w:rsidR="00821BEA" w:rsidRPr="006F6EBE" w:rsidSect="008B2A74">
      <w:headerReference w:type="default" r:id="rId9"/>
      <w:footerReference w:type="default" r:id="rId10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0E06D6" w14:textId="77777777" w:rsidR="00F10D6D" w:rsidRDefault="00F10D6D" w:rsidP="00B52522">
      <w:pPr>
        <w:spacing w:after="0" w:line="240" w:lineRule="auto"/>
      </w:pPr>
      <w:r>
        <w:separator/>
      </w:r>
    </w:p>
  </w:endnote>
  <w:endnote w:type="continuationSeparator" w:id="0">
    <w:p w14:paraId="54494305" w14:textId="77777777" w:rsidR="00F10D6D" w:rsidRDefault="00F10D6D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FF369A" w14:paraId="7D753D33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0AABD774" w14:textId="77777777" w:rsidR="00FF369A" w:rsidRDefault="00FF369A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>Munzur Üniversitesi Lisansüstü Eğitim Enstitüsü Müdürlüğü Aktuluk Mah. Üniversite Yerleşkesi Merkez / Tunceli Telefon: +90 (428) 213 17 94</w:t>
          </w:r>
        </w:p>
      </w:tc>
    </w:tr>
    <w:tr w:rsidR="00FF369A" w14:paraId="15D3DCB6" w14:textId="77777777" w:rsidTr="00D107B6">
      <w:tc>
        <w:tcPr>
          <w:tcW w:w="10915" w:type="dxa"/>
          <w:vAlign w:val="center"/>
          <w:hideMark/>
        </w:tcPr>
        <w:p w14:paraId="15B9D959" w14:textId="77777777" w:rsidR="00FF369A" w:rsidRDefault="00FF369A" w:rsidP="006F6EB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7BC7007D" w14:textId="77777777" w:rsidR="00FF369A" w:rsidRDefault="00FF369A">
    <w:pPr>
      <w:pStyle w:val="Altbilgi"/>
    </w:pPr>
  </w:p>
  <w:p w14:paraId="1C6ABB77" w14:textId="77777777" w:rsidR="00FF369A" w:rsidRDefault="00FF369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F880B8" w14:textId="77777777" w:rsidR="00F10D6D" w:rsidRDefault="00F10D6D" w:rsidP="00B52522">
      <w:pPr>
        <w:spacing w:after="0" w:line="240" w:lineRule="auto"/>
      </w:pPr>
      <w:r>
        <w:separator/>
      </w:r>
    </w:p>
  </w:footnote>
  <w:footnote w:type="continuationSeparator" w:id="0">
    <w:p w14:paraId="14EB393A" w14:textId="77777777" w:rsidR="00F10D6D" w:rsidRDefault="00F10D6D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FF369A" w:rsidRPr="00C95F69" w14:paraId="71EBF73C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</w:tcPr>
        <w:p w14:paraId="3B4B145E" w14:textId="77777777" w:rsidR="00FF369A" w:rsidRPr="00C95F69" w:rsidRDefault="00FF369A" w:rsidP="006F6EB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770C6A97" wp14:editId="32621B7E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</w:tcPr>
        <w:p w14:paraId="4A5937CF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5BBEDBFC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440A3FF1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5843E1E2" w14:textId="77777777" w:rsidR="00FF369A" w:rsidRPr="00B128C3" w:rsidRDefault="00FF369A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</w:tcPr>
        <w:p w14:paraId="3F3D7311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33743675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0C59F3D5" w14:textId="77777777" w:rsidR="00FF369A" w:rsidRPr="00864E73" w:rsidRDefault="00FF369A" w:rsidP="006F6EB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0478B63B" w14:textId="77777777" w:rsidR="00FF369A" w:rsidRDefault="00FF369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3"/>
  </w:num>
  <w:num w:numId="5">
    <w:abstractNumId w:val="1"/>
  </w:num>
  <w:num w:numId="6">
    <w:abstractNumId w:val="11"/>
  </w:num>
  <w:num w:numId="7">
    <w:abstractNumId w:val="7"/>
  </w:num>
  <w:num w:numId="8">
    <w:abstractNumId w:val="12"/>
  </w:num>
  <w:num w:numId="9">
    <w:abstractNumId w:val="4"/>
  </w:num>
  <w:num w:numId="10">
    <w:abstractNumId w:val="9"/>
  </w:num>
  <w:num w:numId="11">
    <w:abstractNumId w:val="10"/>
  </w:num>
  <w:num w:numId="12">
    <w:abstractNumId w:val="3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rEwMzUxtjQzMjBS0lEKTi0uzszPAykwqwUA7BNc0iwAAAA="/>
  </w:docVars>
  <w:rsids>
    <w:rsidRoot w:val="00B52522"/>
    <w:rsid w:val="000004A8"/>
    <w:rsid w:val="00000884"/>
    <w:rsid w:val="0000256C"/>
    <w:rsid w:val="00003B66"/>
    <w:rsid w:val="000058D2"/>
    <w:rsid w:val="00005D1D"/>
    <w:rsid w:val="00010EA7"/>
    <w:rsid w:val="0001130D"/>
    <w:rsid w:val="0001217F"/>
    <w:rsid w:val="0001492A"/>
    <w:rsid w:val="00017123"/>
    <w:rsid w:val="000255EB"/>
    <w:rsid w:val="00026CCE"/>
    <w:rsid w:val="00037CCD"/>
    <w:rsid w:val="00043295"/>
    <w:rsid w:val="00044A8E"/>
    <w:rsid w:val="0004558C"/>
    <w:rsid w:val="00045738"/>
    <w:rsid w:val="000527FE"/>
    <w:rsid w:val="000552AF"/>
    <w:rsid w:val="00055E6E"/>
    <w:rsid w:val="00066C26"/>
    <w:rsid w:val="00067EAE"/>
    <w:rsid w:val="0007074E"/>
    <w:rsid w:val="0007094F"/>
    <w:rsid w:val="0007223E"/>
    <w:rsid w:val="0007303D"/>
    <w:rsid w:val="00081775"/>
    <w:rsid w:val="0008245B"/>
    <w:rsid w:val="000826C1"/>
    <w:rsid w:val="00091DF3"/>
    <w:rsid w:val="000975B4"/>
    <w:rsid w:val="000A0063"/>
    <w:rsid w:val="000B0A8E"/>
    <w:rsid w:val="000B57F2"/>
    <w:rsid w:val="000B6291"/>
    <w:rsid w:val="000C2F7A"/>
    <w:rsid w:val="000C61AB"/>
    <w:rsid w:val="000C7F80"/>
    <w:rsid w:val="000D65E4"/>
    <w:rsid w:val="000D740E"/>
    <w:rsid w:val="000E089A"/>
    <w:rsid w:val="000E585E"/>
    <w:rsid w:val="000F759E"/>
    <w:rsid w:val="000F7683"/>
    <w:rsid w:val="00104D8E"/>
    <w:rsid w:val="0011208C"/>
    <w:rsid w:val="00116AD6"/>
    <w:rsid w:val="00120A7E"/>
    <w:rsid w:val="00132E4D"/>
    <w:rsid w:val="00135921"/>
    <w:rsid w:val="00142A38"/>
    <w:rsid w:val="00143557"/>
    <w:rsid w:val="0014576F"/>
    <w:rsid w:val="0014597B"/>
    <w:rsid w:val="00156374"/>
    <w:rsid w:val="00163285"/>
    <w:rsid w:val="00164D47"/>
    <w:rsid w:val="001675BF"/>
    <w:rsid w:val="001677BE"/>
    <w:rsid w:val="0017222B"/>
    <w:rsid w:val="00173065"/>
    <w:rsid w:val="0017686C"/>
    <w:rsid w:val="00180D16"/>
    <w:rsid w:val="00181954"/>
    <w:rsid w:val="0018480C"/>
    <w:rsid w:val="001856FF"/>
    <w:rsid w:val="00187682"/>
    <w:rsid w:val="0019458C"/>
    <w:rsid w:val="00195C4A"/>
    <w:rsid w:val="001A1058"/>
    <w:rsid w:val="001A2D4C"/>
    <w:rsid w:val="001A5A48"/>
    <w:rsid w:val="001B2B16"/>
    <w:rsid w:val="001B2F24"/>
    <w:rsid w:val="001B55A9"/>
    <w:rsid w:val="001B5819"/>
    <w:rsid w:val="001B5CFC"/>
    <w:rsid w:val="001B614E"/>
    <w:rsid w:val="001C0B4E"/>
    <w:rsid w:val="001C13CC"/>
    <w:rsid w:val="001D2B36"/>
    <w:rsid w:val="001D3E00"/>
    <w:rsid w:val="001D44D4"/>
    <w:rsid w:val="001D6BAF"/>
    <w:rsid w:val="001E2521"/>
    <w:rsid w:val="001E268E"/>
    <w:rsid w:val="001F075F"/>
    <w:rsid w:val="001F1A28"/>
    <w:rsid w:val="001F471B"/>
    <w:rsid w:val="001F617C"/>
    <w:rsid w:val="001F6CCB"/>
    <w:rsid w:val="001F7FAA"/>
    <w:rsid w:val="002055A0"/>
    <w:rsid w:val="00207773"/>
    <w:rsid w:val="00207CC5"/>
    <w:rsid w:val="00210750"/>
    <w:rsid w:val="0021701E"/>
    <w:rsid w:val="00223FE9"/>
    <w:rsid w:val="00234475"/>
    <w:rsid w:val="00255E50"/>
    <w:rsid w:val="002575AE"/>
    <w:rsid w:val="002631A5"/>
    <w:rsid w:val="00271D69"/>
    <w:rsid w:val="002740A2"/>
    <w:rsid w:val="002759CB"/>
    <w:rsid w:val="00281263"/>
    <w:rsid w:val="0028163F"/>
    <w:rsid w:val="00283055"/>
    <w:rsid w:val="002956AF"/>
    <w:rsid w:val="002A3337"/>
    <w:rsid w:val="002A4C6F"/>
    <w:rsid w:val="002A5BC7"/>
    <w:rsid w:val="002B13C5"/>
    <w:rsid w:val="002B467E"/>
    <w:rsid w:val="002B4AC4"/>
    <w:rsid w:val="002C01B6"/>
    <w:rsid w:val="002D189F"/>
    <w:rsid w:val="002D7707"/>
    <w:rsid w:val="002E0044"/>
    <w:rsid w:val="002E23A8"/>
    <w:rsid w:val="002E348B"/>
    <w:rsid w:val="002E5947"/>
    <w:rsid w:val="002E717D"/>
    <w:rsid w:val="002F054F"/>
    <w:rsid w:val="002F3F69"/>
    <w:rsid w:val="00300CE6"/>
    <w:rsid w:val="0030117D"/>
    <w:rsid w:val="0030156D"/>
    <w:rsid w:val="00311561"/>
    <w:rsid w:val="0031325E"/>
    <w:rsid w:val="00314BBA"/>
    <w:rsid w:val="003160BB"/>
    <w:rsid w:val="00317C52"/>
    <w:rsid w:val="00330459"/>
    <w:rsid w:val="00330A6B"/>
    <w:rsid w:val="003334FD"/>
    <w:rsid w:val="003365E3"/>
    <w:rsid w:val="00336712"/>
    <w:rsid w:val="00350140"/>
    <w:rsid w:val="003509EE"/>
    <w:rsid w:val="00352763"/>
    <w:rsid w:val="00356365"/>
    <w:rsid w:val="00360337"/>
    <w:rsid w:val="00360568"/>
    <w:rsid w:val="003617C3"/>
    <w:rsid w:val="0036256D"/>
    <w:rsid w:val="00372485"/>
    <w:rsid w:val="00372945"/>
    <w:rsid w:val="0037422D"/>
    <w:rsid w:val="00374A7E"/>
    <w:rsid w:val="003750BD"/>
    <w:rsid w:val="003777DC"/>
    <w:rsid w:val="00380919"/>
    <w:rsid w:val="00381752"/>
    <w:rsid w:val="0038328F"/>
    <w:rsid w:val="00383369"/>
    <w:rsid w:val="00383DE4"/>
    <w:rsid w:val="003914DE"/>
    <w:rsid w:val="003939DE"/>
    <w:rsid w:val="00396817"/>
    <w:rsid w:val="003A18B4"/>
    <w:rsid w:val="003A5CAD"/>
    <w:rsid w:val="003B019E"/>
    <w:rsid w:val="003C22DE"/>
    <w:rsid w:val="003C45B7"/>
    <w:rsid w:val="003C6182"/>
    <w:rsid w:val="003E0B67"/>
    <w:rsid w:val="003F65F8"/>
    <w:rsid w:val="004049DB"/>
    <w:rsid w:val="00407AF5"/>
    <w:rsid w:val="00407E2B"/>
    <w:rsid w:val="004103F1"/>
    <w:rsid w:val="00411968"/>
    <w:rsid w:val="00412259"/>
    <w:rsid w:val="00412762"/>
    <w:rsid w:val="00412A27"/>
    <w:rsid w:val="00416A36"/>
    <w:rsid w:val="004225F9"/>
    <w:rsid w:val="00424955"/>
    <w:rsid w:val="004250B5"/>
    <w:rsid w:val="00430646"/>
    <w:rsid w:val="0043305B"/>
    <w:rsid w:val="004416B5"/>
    <w:rsid w:val="00442040"/>
    <w:rsid w:val="0044775C"/>
    <w:rsid w:val="004521F1"/>
    <w:rsid w:val="0045374D"/>
    <w:rsid w:val="00453931"/>
    <w:rsid w:val="004627E0"/>
    <w:rsid w:val="004643BF"/>
    <w:rsid w:val="0046668E"/>
    <w:rsid w:val="00467C74"/>
    <w:rsid w:val="00471A1E"/>
    <w:rsid w:val="00474636"/>
    <w:rsid w:val="004761C8"/>
    <w:rsid w:val="00480ECE"/>
    <w:rsid w:val="00480EEE"/>
    <w:rsid w:val="00482FB6"/>
    <w:rsid w:val="00486D39"/>
    <w:rsid w:val="004A72CC"/>
    <w:rsid w:val="004A7BB4"/>
    <w:rsid w:val="004B6A4A"/>
    <w:rsid w:val="004B6DE8"/>
    <w:rsid w:val="004C403B"/>
    <w:rsid w:val="004C7E16"/>
    <w:rsid w:val="004D27EC"/>
    <w:rsid w:val="004D52C4"/>
    <w:rsid w:val="004D66B1"/>
    <w:rsid w:val="004E1B99"/>
    <w:rsid w:val="004E29BD"/>
    <w:rsid w:val="004F21A8"/>
    <w:rsid w:val="004F348E"/>
    <w:rsid w:val="004F5963"/>
    <w:rsid w:val="004F5FEA"/>
    <w:rsid w:val="004F6983"/>
    <w:rsid w:val="0050696A"/>
    <w:rsid w:val="00516A05"/>
    <w:rsid w:val="00522277"/>
    <w:rsid w:val="0052265B"/>
    <w:rsid w:val="0052495F"/>
    <w:rsid w:val="00526081"/>
    <w:rsid w:val="005318B6"/>
    <w:rsid w:val="00535382"/>
    <w:rsid w:val="00535C7D"/>
    <w:rsid w:val="0053604A"/>
    <w:rsid w:val="00541596"/>
    <w:rsid w:val="00542110"/>
    <w:rsid w:val="00542693"/>
    <w:rsid w:val="005432EC"/>
    <w:rsid w:val="0054366C"/>
    <w:rsid w:val="0054506C"/>
    <w:rsid w:val="00553255"/>
    <w:rsid w:val="005622C0"/>
    <w:rsid w:val="00562C50"/>
    <w:rsid w:val="005644ED"/>
    <w:rsid w:val="005662CA"/>
    <w:rsid w:val="005663E9"/>
    <w:rsid w:val="005752C5"/>
    <w:rsid w:val="00582038"/>
    <w:rsid w:val="0058237F"/>
    <w:rsid w:val="00587E72"/>
    <w:rsid w:val="00591C2F"/>
    <w:rsid w:val="005A4F79"/>
    <w:rsid w:val="005A7472"/>
    <w:rsid w:val="005B11C5"/>
    <w:rsid w:val="005C23CB"/>
    <w:rsid w:val="005C4568"/>
    <w:rsid w:val="005C6AD9"/>
    <w:rsid w:val="005D394C"/>
    <w:rsid w:val="005E1338"/>
    <w:rsid w:val="005E3877"/>
    <w:rsid w:val="005E4B6F"/>
    <w:rsid w:val="005E7344"/>
    <w:rsid w:val="005F0712"/>
    <w:rsid w:val="005F30FC"/>
    <w:rsid w:val="00603CC4"/>
    <w:rsid w:val="006101A1"/>
    <w:rsid w:val="006102B3"/>
    <w:rsid w:val="006116AC"/>
    <w:rsid w:val="00617841"/>
    <w:rsid w:val="006201E7"/>
    <w:rsid w:val="00620FE4"/>
    <w:rsid w:val="00621ACC"/>
    <w:rsid w:val="00623CB8"/>
    <w:rsid w:val="00630A9C"/>
    <w:rsid w:val="00630B02"/>
    <w:rsid w:val="00631700"/>
    <w:rsid w:val="00633E57"/>
    <w:rsid w:val="0063699F"/>
    <w:rsid w:val="00636CB5"/>
    <w:rsid w:val="00640377"/>
    <w:rsid w:val="006418B2"/>
    <w:rsid w:val="00641B04"/>
    <w:rsid w:val="00643091"/>
    <w:rsid w:val="0064575D"/>
    <w:rsid w:val="00646E02"/>
    <w:rsid w:val="006477FA"/>
    <w:rsid w:val="0065470A"/>
    <w:rsid w:val="00655371"/>
    <w:rsid w:val="00657683"/>
    <w:rsid w:val="00672DAE"/>
    <w:rsid w:val="006739D4"/>
    <w:rsid w:val="00680FDA"/>
    <w:rsid w:val="006869FD"/>
    <w:rsid w:val="00696A9D"/>
    <w:rsid w:val="006A0A80"/>
    <w:rsid w:val="006A1AC9"/>
    <w:rsid w:val="006A743D"/>
    <w:rsid w:val="006B03D5"/>
    <w:rsid w:val="006B722C"/>
    <w:rsid w:val="006B7377"/>
    <w:rsid w:val="006C0DF4"/>
    <w:rsid w:val="006C25E0"/>
    <w:rsid w:val="006D242D"/>
    <w:rsid w:val="006D3930"/>
    <w:rsid w:val="006E208E"/>
    <w:rsid w:val="006E2E1D"/>
    <w:rsid w:val="006E499F"/>
    <w:rsid w:val="006E698F"/>
    <w:rsid w:val="006F520E"/>
    <w:rsid w:val="006F6EBE"/>
    <w:rsid w:val="006F7B63"/>
    <w:rsid w:val="007009AB"/>
    <w:rsid w:val="00704401"/>
    <w:rsid w:val="00706B44"/>
    <w:rsid w:val="00710BB9"/>
    <w:rsid w:val="00713E27"/>
    <w:rsid w:val="0072126C"/>
    <w:rsid w:val="00723E51"/>
    <w:rsid w:val="007251D8"/>
    <w:rsid w:val="0072715E"/>
    <w:rsid w:val="00733007"/>
    <w:rsid w:val="00735804"/>
    <w:rsid w:val="00736E2F"/>
    <w:rsid w:val="00744604"/>
    <w:rsid w:val="00745B8B"/>
    <w:rsid w:val="00751A3E"/>
    <w:rsid w:val="00762CB1"/>
    <w:rsid w:val="00763C81"/>
    <w:rsid w:val="00763E72"/>
    <w:rsid w:val="007716AB"/>
    <w:rsid w:val="00773397"/>
    <w:rsid w:val="00773520"/>
    <w:rsid w:val="0077584B"/>
    <w:rsid w:val="007773AB"/>
    <w:rsid w:val="00786D97"/>
    <w:rsid w:val="00786E2E"/>
    <w:rsid w:val="00790489"/>
    <w:rsid w:val="007947B2"/>
    <w:rsid w:val="007950EE"/>
    <w:rsid w:val="0079775F"/>
    <w:rsid w:val="007A405C"/>
    <w:rsid w:val="007A5D5E"/>
    <w:rsid w:val="007A65ED"/>
    <w:rsid w:val="007C5BB3"/>
    <w:rsid w:val="007E27C0"/>
    <w:rsid w:val="007E52EE"/>
    <w:rsid w:val="007E73B6"/>
    <w:rsid w:val="007F2CE8"/>
    <w:rsid w:val="007F5527"/>
    <w:rsid w:val="007F59DB"/>
    <w:rsid w:val="007F5BDD"/>
    <w:rsid w:val="007F7A1C"/>
    <w:rsid w:val="00800F75"/>
    <w:rsid w:val="008067D8"/>
    <w:rsid w:val="00813FD7"/>
    <w:rsid w:val="008143B5"/>
    <w:rsid w:val="00814A61"/>
    <w:rsid w:val="00821BEA"/>
    <w:rsid w:val="00821EF9"/>
    <w:rsid w:val="00824AFE"/>
    <w:rsid w:val="008269A0"/>
    <w:rsid w:val="00832C62"/>
    <w:rsid w:val="00834201"/>
    <w:rsid w:val="00836DC3"/>
    <w:rsid w:val="00841C58"/>
    <w:rsid w:val="00847FBC"/>
    <w:rsid w:val="0085288E"/>
    <w:rsid w:val="00852D5E"/>
    <w:rsid w:val="008567A1"/>
    <w:rsid w:val="00862B52"/>
    <w:rsid w:val="008644AF"/>
    <w:rsid w:val="00872F2A"/>
    <w:rsid w:val="00873729"/>
    <w:rsid w:val="00874260"/>
    <w:rsid w:val="00875407"/>
    <w:rsid w:val="00875A0B"/>
    <w:rsid w:val="00876708"/>
    <w:rsid w:val="00887CD5"/>
    <w:rsid w:val="0089089A"/>
    <w:rsid w:val="00890C49"/>
    <w:rsid w:val="00896642"/>
    <w:rsid w:val="00897422"/>
    <w:rsid w:val="008A5B94"/>
    <w:rsid w:val="008A7CBD"/>
    <w:rsid w:val="008A7D8D"/>
    <w:rsid w:val="008B07EC"/>
    <w:rsid w:val="008B2A74"/>
    <w:rsid w:val="008C03F4"/>
    <w:rsid w:val="008C4AAA"/>
    <w:rsid w:val="008C4F26"/>
    <w:rsid w:val="008D145D"/>
    <w:rsid w:val="008D48C2"/>
    <w:rsid w:val="008E2F9C"/>
    <w:rsid w:val="008E3F8F"/>
    <w:rsid w:val="008F0BA8"/>
    <w:rsid w:val="008F1C28"/>
    <w:rsid w:val="008F4A1C"/>
    <w:rsid w:val="00900577"/>
    <w:rsid w:val="00901578"/>
    <w:rsid w:val="00902108"/>
    <w:rsid w:val="00903374"/>
    <w:rsid w:val="00907F73"/>
    <w:rsid w:val="00920E73"/>
    <w:rsid w:val="00923379"/>
    <w:rsid w:val="00923A48"/>
    <w:rsid w:val="009245CA"/>
    <w:rsid w:val="00933EA6"/>
    <w:rsid w:val="00934890"/>
    <w:rsid w:val="0093498F"/>
    <w:rsid w:val="00935A96"/>
    <w:rsid w:val="00943800"/>
    <w:rsid w:val="0094649B"/>
    <w:rsid w:val="00947043"/>
    <w:rsid w:val="00952F02"/>
    <w:rsid w:val="009543F6"/>
    <w:rsid w:val="00955F46"/>
    <w:rsid w:val="0095732D"/>
    <w:rsid w:val="00966354"/>
    <w:rsid w:val="00966725"/>
    <w:rsid w:val="0096675D"/>
    <w:rsid w:val="00975B0C"/>
    <w:rsid w:val="0097627E"/>
    <w:rsid w:val="0098043B"/>
    <w:rsid w:val="00980980"/>
    <w:rsid w:val="00982E03"/>
    <w:rsid w:val="0098732C"/>
    <w:rsid w:val="009931F2"/>
    <w:rsid w:val="00995284"/>
    <w:rsid w:val="00995591"/>
    <w:rsid w:val="00995D96"/>
    <w:rsid w:val="009A02FB"/>
    <w:rsid w:val="009A1298"/>
    <w:rsid w:val="009A3057"/>
    <w:rsid w:val="009A43EF"/>
    <w:rsid w:val="009A6638"/>
    <w:rsid w:val="009B08AA"/>
    <w:rsid w:val="009B2AFF"/>
    <w:rsid w:val="009B2D30"/>
    <w:rsid w:val="009B5CF8"/>
    <w:rsid w:val="009C28EF"/>
    <w:rsid w:val="009C5D9C"/>
    <w:rsid w:val="009C6D33"/>
    <w:rsid w:val="009C7415"/>
    <w:rsid w:val="009D144A"/>
    <w:rsid w:val="009D215B"/>
    <w:rsid w:val="009D27BF"/>
    <w:rsid w:val="009E0452"/>
    <w:rsid w:val="009E2434"/>
    <w:rsid w:val="009E67CD"/>
    <w:rsid w:val="009E7E7E"/>
    <w:rsid w:val="009F1243"/>
    <w:rsid w:val="00A03707"/>
    <w:rsid w:val="00A06628"/>
    <w:rsid w:val="00A101E1"/>
    <w:rsid w:val="00A16DFC"/>
    <w:rsid w:val="00A17D19"/>
    <w:rsid w:val="00A24A8C"/>
    <w:rsid w:val="00A337FA"/>
    <w:rsid w:val="00A34747"/>
    <w:rsid w:val="00A35575"/>
    <w:rsid w:val="00A36F72"/>
    <w:rsid w:val="00A377DF"/>
    <w:rsid w:val="00A53288"/>
    <w:rsid w:val="00A55150"/>
    <w:rsid w:val="00A61F7B"/>
    <w:rsid w:val="00A63604"/>
    <w:rsid w:val="00A64233"/>
    <w:rsid w:val="00A65BD2"/>
    <w:rsid w:val="00A67C92"/>
    <w:rsid w:val="00A7080F"/>
    <w:rsid w:val="00A718F0"/>
    <w:rsid w:val="00A725DB"/>
    <w:rsid w:val="00A839A6"/>
    <w:rsid w:val="00A8468A"/>
    <w:rsid w:val="00A8584A"/>
    <w:rsid w:val="00A94810"/>
    <w:rsid w:val="00A9593A"/>
    <w:rsid w:val="00AA3A13"/>
    <w:rsid w:val="00AA6C6F"/>
    <w:rsid w:val="00AB06CA"/>
    <w:rsid w:val="00AB07F0"/>
    <w:rsid w:val="00AB0E58"/>
    <w:rsid w:val="00AB1C23"/>
    <w:rsid w:val="00AB5D3D"/>
    <w:rsid w:val="00AB6170"/>
    <w:rsid w:val="00AC0F7B"/>
    <w:rsid w:val="00AC5D89"/>
    <w:rsid w:val="00AC6FCE"/>
    <w:rsid w:val="00AD07F1"/>
    <w:rsid w:val="00AD165B"/>
    <w:rsid w:val="00AD28C0"/>
    <w:rsid w:val="00AD325D"/>
    <w:rsid w:val="00AD65F7"/>
    <w:rsid w:val="00AE04DC"/>
    <w:rsid w:val="00AF26B2"/>
    <w:rsid w:val="00AF4B23"/>
    <w:rsid w:val="00AF786B"/>
    <w:rsid w:val="00B11682"/>
    <w:rsid w:val="00B128C3"/>
    <w:rsid w:val="00B13300"/>
    <w:rsid w:val="00B1574B"/>
    <w:rsid w:val="00B23139"/>
    <w:rsid w:val="00B339B4"/>
    <w:rsid w:val="00B35B0A"/>
    <w:rsid w:val="00B41467"/>
    <w:rsid w:val="00B434E7"/>
    <w:rsid w:val="00B446F0"/>
    <w:rsid w:val="00B5220E"/>
    <w:rsid w:val="00B52522"/>
    <w:rsid w:val="00B52AE9"/>
    <w:rsid w:val="00B5340E"/>
    <w:rsid w:val="00B55FE3"/>
    <w:rsid w:val="00B64177"/>
    <w:rsid w:val="00B71B25"/>
    <w:rsid w:val="00B72796"/>
    <w:rsid w:val="00B81A04"/>
    <w:rsid w:val="00B868B6"/>
    <w:rsid w:val="00B90624"/>
    <w:rsid w:val="00B91744"/>
    <w:rsid w:val="00B96115"/>
    <w:rsid w:val="00BA2406"/>
    <w:rsid w:val="00BB1818"/>
    <w:rsid w:val="00BB2849"/>
    <w:rsid w:val="00BB29D3"/>
    <w:rsid w:val="00BB5108"/>
    <w:rsid w:val="00BB69FC"/>
    <w:rsid w:val="00BC0693"/>
    <w:rsid w:val="00BD06A0"/>
    <w:rsid w:val="00BD0C8D"/>
    <w:rsid w:val="00BD1973"/>
    <w:rsid w:val="00BD5243"/>
    <w:rsid w:val="00BE2EA9"/>
    <w:rsid w:val="00BE6EF6"/>
    <w:rsid w:val="00C07120"/>
    <w:rsid w:val="00C1171B"/>
    <w:rsid w:val="00C13842"/>
    <w:rsid w:val="00C16B23"/>
    <w:rsid w:val="00C20BC4"/>
    <w:rsid w:val="00C2335D"/>
    <w:rsid w:val="00C3531C"/>
    <w:rsid w:val="00C53228"/>
    <w:rsid w:val="00C7449E"/>
    <w:rsid w:val="00C93D27"/>
    <w:rsid w:val="00CA1483"/>
    <w:rsid w:val="00CA1A73"/>
    <w:rsid w:val="00CA3D96"/>
    <w:rsid w:val="00CA4033"/>
    <w:rsid w:val="00CA7FDF"/>
    <w:rsid w:val="00CB1E7F"/>
    <w:rsid w:val="00CB4507"/>
    <w:rsid w:val="00CB597C"/>
    <w:rsid w:val="00CB66F0"/>
    <w:rsid w:val="00CC2A4B"/>
    <w:rsid w:val="00CC6B03"/>
    <w:rsid w:val="00CD2330"/>
    <w:rsid w:val="00CE3BC4"/>
    <w:rsid w:val="00CE5EC5"/>
    <w:rsid w:val="00D049FD"/>
    <w:rsid w:val="00D107B6"/>
    <w:rsid w:val="00D1765C"/>
    <w:rsid w:val="00D26A43"/>
    <w:rsid w:val="00D27AA5"/>
    <w:rsid w:val="00D3052F"/>
    <w:rsid w:val="00D30687"/>
    <w:rsid w:val="00D34F78"/>
    <w:rsid w:val="00D43B9D"/>
    <w:rsid w:val="00D43C08"/>
    <w:rsid w:val="00D50857"/>
    <w:rsid w:val="00D509F4"/>
    <w:rsid w:val="00D536E6"/>
    <w:rsid w:val="00D54850"/>
    <w:rsid w:val="00D64525"/>
    <w:rsid w:val="00D65231"/>
    <w:rsid w:val="00D73783"/>
    <w:rsid w:val="00D766E7"/>
    <w:rsid w:val="00D81791"/>
    <w:rsid w:val="00D82981"/>
    <w:rsid w:val="00D82E64"/>
    <w:rsid w:val="00D85417"/>
    <w:rsid w:val="00D90151"/>
    <w:rsid w:val="00D91CB9"/>
    <w:rsid w:val="00D966C6"/>
    <w:rsid w:val="00DA21F5"/>
    <w:rsid w:val="00DA317B"/>
    <w:rsid w:val="00DA3204"/>
    <w:rsid w:val="00DA4E67"/>
    <w:rsid w:val="00DB434E"/>
    <w:rsid w:val="00DC106F"/>
    <w:rsid w:val="00DC1D73"/>
    <w:rsid w:val="00DC492F"/>
    <w:rsid w:val="00DC53E0"/>
    <w:rsid w:val="00DD54A8"/>
    <w:rsid w:val="00DD6A66"/>
    <w:rsid w:val="00DE3C04"/>
    <w:rsid w:val="00DE55B7"/>
    <w:rsid w:val="00DF07D4"/>
    <w:rsid w:val="00E0041A"/>
    <w:rsid w:val="00E05A63"/>
    <w:rsid w:val="00E061C7"/>
    <w:rsid w:val="00E07887"/>
    <w:rsid w:val="00E07EC7"/>
    <w:rsid w:val="00E12212"/>
    <w:rsid w:val="00E168CB"/>
    <w:rsid w:val="00E232B6"/>
    <w:rsid w:val="00E24A44"/>
    <w:rsid w:val="00E25E83"/>
    <w:rsid w:val="00E31752"/>
    <w:rsid w:val="00E336AF"/>
    <w:rsid w:val="00E3530E"/>
    <w:rsid w:val="00E36841"/>
    <w:rsid w:val="00E40B39"/>
    <w:rsid w:val="00E44C26"/>
    <w:rsid w:val="00E45162"/>
    <w:rsid w:val="00E45383"/>
    <w:rsid w:val="00E461BF"/>
    <w:rsid w:val="00E508C3"/>
    <w:rsid w:val="00E57A67"/>
    <w:rsid w:val="00E57A79"/>
    <w:rsid w:val="00E62F19"/>
    <w:rsid w:val="00E65FED"/>
    <w:rsid w:val="00E7487B"/>
    <w:rsid w:val="00E8470C"/>
    <w:rsid w:val="00E855B0"/>
    <w:rsid w:val="00E90F6B"/>
    <w:rsid w:val="00E919A2"/>
    <w:rsid w:val="00EA11D6"/>
    <w:rsid w:val="00EA1DEC"/>
    <w:rsid w:val="00EA348B"/>
    <w:rsid w:val="00EA3FC0"/>
    <w:rsid w:val="00EA4429"/>
    <w:rsid w:val="00EA480C"/>
    <w:rsid w:val="00EA4BC0"/>
    <w:rsid w:val="00EB1D90"/>
    <w:rsid w:val="00EB4120"/>
    <w:rsid w:val="00EB5076"/>
    <w:rsid w:val="00EC03DF"/>
    <w:rsid w:val="00EC0926"/>
    <w:rsid w:val="00EC11F5"/>
    <w:rsid w:val="00EC12AA"/>
    <w:rsid w:val="00EC1EAD"/>
    <w:rsid w:val="00EC388D"/>
    <w:rsid w:val="00ED4CA4"/>
    <w:rsid w:val="00EE4483"/>
    <w:rsid w:val="00EE4896"/>
    <w:rsid w:val="00F03099"/>
    <w:rsid w:val="00F0419B"/>
    <w:rsid w:val="00F0685C"/>
    <w:rsid w:val="00F10D6D"/>
    <w:rsid w:val="00F1566E"/>
    <w:rsid w:val="00F27DC1"/>
    <w:rsid w:val="00F30A31"/>
    <w:rsid w:val="00F32EB7"/>
    <w:rsid w:val="00F3649A"/>
    <w:rsid w:val="00F4212A"/>
    <w:rsid w:val="00F4538D"/>
    <w:rsid w:val="00F45427"/>
    <w:rsid w:val="00F55A7A"/>
    <w:rsid w:val="00F6020F"/>
    <w:rsid w:val="00F65A12"/>
    <w:rsid w:val="00F6648E"/>
    <w:rsid w:val="00F67D95"/>
    <w:rsid w:val="00F7088C"/>
    <w:rsid w:val="00F71837"/>
    <w:rsid w:val="00F75587"/>
    <w:rsid w:val="00F800DF"/>
    <w:rsid w:val="00F8029A"/>
    <w:rsid w:val="00F842EB"/>
    <w:rsid w:val="00F90342"/>
    <w:rsid w:val="00F95C61"/>
    <w:rsid w:val="00FA2C6F"/>
    <w:rsid w:val="00FA434E"/>
    <w:rsid w:val="00FA67AC"/>
    <w:rsid w:val="00FB1241"/>
    <w:rsid w:val="00FB329C"/>
    <w:rsid w:val="00FB4B20"/>
    <w:rsid w:val="00FB538C"/>
    <w:rsid w:val="00FB7605"/>
    <w:rsid w:val="00FD2DE0"/>
    <w:rsid w:val="00FD3260"/>
    <w:rsid w:val="00FD4441"/>
    <w:rsid w:val="00FE186F"/>
    <w:rsid w:val="00FE54A2"/>
    <w:rsid w:val="00FE62E9"/>
    <w:rsid w:val="00FE7B83"/>
    <w:rsid w:val="00FF2445"/>
    <w:rsid w:val="00FF2CAA"/>
    <w:rsid w:val="00FF369A"/>
    <w:rsid w:val="00FF4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31F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2E289-425F-43DB-B93E-3799C06ED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034</Words>
  <Characters>17295</Characters>
  <Application>Microsoft Office Word</Application>
  <DocSecurity>0</DocSecurity>
  <Lines>144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hilal</cp:lastModifiedBy>
  <cp:revision>2</cp:revision>
  <cp:lastPrinted>2025-11-10T07:47:00Z</cp:lastPrinted>
  <dcterms:created xsi:type="dcterms:W3CDTF">2025-11-10T07:55:00Z</dcterms:created>
  <dcterms:modified xsi:type="dcterms:W3CDTF">2025-11-10T07:55:00Z</dcterms:modified>
</cp:coreProperties>
</file>